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C634BA" w14:textId="147E9CD0" w:rsidR="007E687C" w:rsidRDefault="00FE7C68">
      <w:r w:rsidRPr="00A66962">
        <w:rPr>
          <w:color w:val="FF0000"/>
        </w:rPr>
        <w:t xml:space="preserve">docker –version    </w:t>
      </w:r>
      <w:r>
        <w:t>=&gt; version check of installed docker</w:t>
      </w:r>
    </w:p>
    <w:p w14:paraId="58529142" w14:textId="7E3768B5" w:rsidR="00FE7C68" w:rsidRDefault="00FE7C68">
      <w:r w:rsidRPr="00A66962">
        <w:rPr>
          <w:color w:val="FF0000"/>
        </w:rPr>
        <w:t xml:space="preserve">docker </w:t>
      </w:r>
      <w:proofErr w:type="gramStart"/>
      <w:r w:rsidRPr="00A66962">
        <w:rPr>
          <w:color w:val="FF0000"/>
        </w:rPr>
        <w:t xml:space="preserve">images  </w:t>
      </w:r>
      <w:r>
        <w:t>=</w:t>
      </w:r>
      <w:proofErr w:type="gramEnd"/>
      <w:r>
        <w:t>&gt; show all images</w:t>
      </w:r>
    </w:p>
    <w:p w14:paraId="2EB8E0EA" w14:textId="398CCC47" w:rsidR="00FE7C68" w:rsidRDefault="00FE7C68">
      <w:r w:rsidRPr="00A66962">
        <w:rPr>
          <w:color w:val="FF0000"/>
        </w:rPr>
        <w:t xml:space="preserve">docker </w:t>
      </w:r>
      <w:proofErr w:type="spellStart"/>
      <w:r w:rsidRPr="00A66962">
        <w:rPr>
          <w:color w:val="FF0000"/>
        </w:rPr>
        <w:t>ps</w:t>
      </w:r>
      <w:proofErr w:type="spellEnd"/>
      <w:r w:rsidRPr="00A66962">
        <w:rPr>
          <w:color w:val="FF0000"/>
        </w:rPr>
        <w:t xml:space="preserve"> -a </w:t>
      </w:r>
      <w:r>
        <w:t>=&gt; all containers</w:t>
      </w:r>
    </w:p>
    <w:p w14:paraId="69858C98" w14:textId="786C95D2" w:rsidR="009B1B87" w:rsidRDefault="009B1B87">
      <w:r w:rsidRPr="00A66962">
        <w:rPr>
          <w:color w:val="FF0000"/>
        </w:rPr>
        <w:t xml:space="preserve">docker run hello-world </w:t>
      </w:r>
      <w:r>
        <w:t>=</w:t>
      </w:r>
      <w:proofErr w:type="gramStart"/>
      <w:r>
        <w:t>&gt;  if</w:t>
      </w:r>
      <w:proofErr w:type="gramEnd"/>
      <w:r>
        <w:t xml:space="preserve"> hello-world image is not found in my local , this command  pull hello- world image pull docker hub and  make it a container and run it</w:t>
      </w:r>
    </w:p>
    <w:p w14:paraId="77E23989" w14:textId="7F966A7A" w:rsidR="009038DF" w:rsidRDefault="009038DF">
      <w:r w:rsidRPr="00486FFF">
        <w:rPr>
          <w:color w:val="FF0000"/>
        </w:rPr>
        <w:t>docker build</w:t>
      </w:r>
      <w:r w:rsidR="004144AB">
        <w:rPr>
          <w:color w:val="FF0000"/>
        </w:rPr>
        <w:t xml:space="preserve"> -t name of </w:t>
      </w:r>
      <w:proofErr w:type="gramStart"/>
      <w:r w:rsidR="004144AB">
        <w:rPr>
          <w:color w:val="FF0000"/>
        </w:rPr>
        <w:t>image</w:t>
      </w:r>
      <w:r w:rsidR="008C6F0A">
        <w:rPr>
          <w:color w:val="FF0000"/>
        </w:rPr>
        <w:t xml:space="preserve"> .</w:t>
      </w:r>
      <w:proofErr w:type="gramEnd"/>
      <w:r w:rsidRPr="00486FFF">
        <w:rPr>
          <w:color w:val="FF0000"/>
        </w:rPr>
        <w:t xml:space="preserve"> </w:t>
      </w:r>
      <w:r>
        <w:t>=&gt; create a</w:t>
      </w:r>
      <w:r w:rsidR="004144AB">
        <w:t>n</w:t>
      </w:r>
      <w:r>
        <w:t xml:space="preserve"> </w:t>
      </w:r>
      <w:r w:rsidR="00DB4A0C">
        <w:t>image based</w:t>
      </w:r>
      <w:r>
        <w:t xml:space="preserve"> on docker file</w:t>
      </w:r>
      <w:r w:rsidR="004144AB">
        <w:t xml:space="preserve"> (</w:t>
      </w:r>
      <w:r w:rsidR="004144AB" w:rsidRPr="00A37E99">
        <w:rPr>
          <w:color w:val="FF0000"/>
        </w:rPr>
        <w:t xml:space="preserve">-t </w:t>
      </w:r>
      <w:r w:rsidR="004144AB">
        <w:t>to tag /named the image (can give name I want</w:t>
      </w:r>
      <w:proofErr w:type="gramStart"/>
      <w:r w:rsidR="004144AB">
        <w:t>)</w:t>
      </w:r>
      <w:r w:rsidR="008C6F0A">
        <w:t xml:space="preserve"> ,</w:t>
      </w:r>
      <w:proofErr w:type="gramEnd"/>
      <w:r w:rsidR="008C6F0A">
        <w:t xml:space="preserve"> </w:t>
      </w:r>
      <w:r w:rsidR="008C6F0A" w:rsidRPr="00A37E99">
        <w:rPr>
          <w:color w:val="FF0000"/>
        </w:rPr>
        <w:t xml:space="preserve">.(dot) </w:t>
      </w:r>
      <w:r w:rsidR="008C6F0A">
        <w:t xml:space="preserve">for directory of </w:t>
      </w:r>
      <w:proofErr w:type="spellStart"/>
      <w:r w:rsidR="008C6F0A">
        <w:t>dockerfile</w:t>
      </w:r>
      <w:proofErr w:type="spellEnd"/>
      <w:r w:rsidR="008C6F0A">
        <w:t xml:space="preserve"> </w:t>
      </w:r>
      <w:r w:rsidR="004144AB">
        <w:t>)</w:t>
      </w:r>
    </w:p>
    <w:p w14:paraId="7C03E306" w14:textId="1F682007" w:rsidR="00024C33" w:rsidRDefault="00024C33">
      <w:pPr>
        <w:rPr>
          <w:color w:val="FF0000"/>
        </w:rPr>
      </w:pPr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5BE1C7B1" wp14:editId="317B249A">
                <wp:simplePos x="0" y="0"/>
                <wp:positionH relativeFrom="margin">
                  <wp:posOffset>1095375</wp:posOffset>
                </wp:positionH>
                <wp:positionV relativeFrom="paragraph">
                  <wp:posOffset>565785</wp:posOffset>
                </wp:positionV>
                <wp:extent cx="952500" cy="1047750"/>
                <wp:effectExtent l="0" t="0" r="19050" b="1905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1047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C0A624" w14:textId="0FEA6B98" w:rsidR="00024C33" w:rsidRDefault="00024C33" w:rsidP="00024C33">
                            <w:r>
                              <w:t>Give container name for</w:t>
                            </w:r>
                            <w:r w:rsidR="00D97BA5">
                              <w:t xml:space="preserve"> a </w:t>
                            </w:r>
                            <w:r>
                              <w:t>docker imag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BE1C7B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86.25pt;margin-top:44.55pt;width:75pt;height:82.5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">
                <v:textbox>
                  <w:txbxContent>
                    <w:p w14:paraId="3FC0A624" w14:textId="0FEA6B98" w:rsidR="00024C33" w:rsidRDefault="00024C33" w:rsidP="00024C33">
                      <w:r>
                        <w:t>Give container name for</w:t>
                      </w:r>
                      <w:r w:rsidR="00D97BA5">
                        <w:t xml:space="preserve"> a </w:t>
                      </w:r>
                      <w:r>
                        <w:t>docker imag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02515BC1" wp14:editId="257C033D">
                <wp:simplePos x="0" y="0"/>
                <wp:positionH relativeFrom="margin">
                  <wp:posOffset>3457575</wp:posOffset>
                </wp:positionH>
                <wp:positionV relativeFrom="paragraph">
                  <wp:posOffset>568960</wp:posOffset>
                </wp:positionV>
                <wp:extent cx="952500" cy="238125"/>
                <wp:effectExtent l="0" t="0" r="19050" b="28575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D2CAC8" w14:textId="2841BEB8" w:rsidR="00024C33" w:rsidRDefault="00024C33" w:rsidP="00024C33">
                            <w:r>
                              <w:t xml:space="preserve">Image name </w:t>
                            </w:r>
                            <w:proofErr w:type="spellStart"/>
                            <w:r>
                              <w:t>cmnd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515BC1" id="_x0000_s1027" type="#_x0000_t202" style="position:absolute;margin-left:272.25pt;margin-top:44.8pt;width:75pt;height:18.75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">
                <v:textbox>
                  <w:txbxContent>
                    <w:p w14:paraId="6BD2CAC8" w14:textId="2841BEB8" w:rsidR="00024C33" w:rsidRDefault="00024C33" w:rsidP="00024C33">
                      <w:r>
                        <w:t xml:space="preserve">Image name </w:t>
                      </w:r>
                      <w:proofErr w:type="spellStart"/>
                      <w:r>
                        <w:t>cmnd</w:t>
                      </w:r>
                      <w:proofErr w:type="spellEnd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FE2CCCB" wp14:editId="2117E66C">
                <wp:simplePos x="0" y="0"/>
                <wp:positionH relativeFrom="column">
                  <wp:posOffset>3429000</wp:posOffset>
                </wp:positionH>
                <wp:positionV relativeFrom="paragraph">
                  <wp:posOffset>222885</wp:posOffset>
                </wp:positionV>
                <wp:extent cx="190500" cy="209550"/>
                <wp:effectExtent l="0" t="0" r="76200" b="57150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500" cy="2095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BC6EF76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8" o:spid="_x0000_s1026" type="#_x0000_t32" style="position:absolute;margin-left:270pt;margin-top:17.55pt;width:15pt;height:16.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4CAFEDD" wp14:editId="54052F5E">
                <wp:simplePos x="0" y="0"/>
                <wp:positionH relativeFrom="column">
                  <wp:posOffset>2686050</wp:posOffset>
                </wp:positionH>
                <wp:positionV relativeFrom="paragraph">
                  <wp:posOffset>213360</wp:posOffset>
                </wp:positionV>
                <wp:extent cx="209550" cy="285750"/>
                <wp:effectExtent l="0" t="0" r="76200" b="5715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9550" cy="2857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6200239" id="Straight Arrow Connector 7" o:spid="_x0000_s1026" type="#_x0000_t32" style="position:absolute;margin-left:211.5pt;margin-top:16.8pt;width:16.5pt;height:22.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6086445" wp14:editId="25029A25">
                <wp:simplePos x="0" y="0"/>
                <wp:positionH relativeFrom="column">
                  <wp:posOffset>1266825</wp:posOffset>
                </wp:positionH>
                <wp:positionV relativeFrom="paragraph">
                  <wp:posOffset>213360</wp:posOffset>
                </wp:positionV>
                <wp:extent cx="171450" cy="247650"/>
                <wp:effectExtent l="0" t="0" r="76200" b="5715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1450" cy="2476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3E9667A" id="Straight Arrow Connector 6" o:spid="_x0000_s1026" type="#_x0000_t32" style="position:absolute;margin-left:99.75pt;margin-top:16.8pt;width:13.5pt;height:19.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C5D6E67" wp14:editId="4A1A914B">
                <wp:simplePos x="0" y="0"/>
                <wp:positionH relativeFrom="column">
                  <wp:posOffset>3105150</wp:posOffset>
                </wp:positionH>
                <wp:positionV relativeFrom="paragraph">
                  <wp:posOffset>175260</wp:posOffset>
                </wp:positionV>
                <wp:extent cx="1038225" cy="9525"/>
                <wp:effectExtent l="0" t="0" r="28575" b="2857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3822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B054B91" id="Straight Connector 5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4.5pt,13.8pt" to="326.25pt,1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7C24DE9" wp14:editId="062627CB">
                <wp:simplePos x="0" y="0"/>
                <wp:positionH relativeFrom="column">
                  <wp:posOffset>2457450</wp:posOffset>
                </wp:positionH>
                <wp:positionV relativeFrom="paragraph">
                  <wp:posOffset>184785</wp:posOffset>
                </wp:positionV>
                <wp:extent cx="600075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00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CBB1847" id="Straight Connector 4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93.5pt,14.55pt" to="240.75pt,1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CC2DF7C" wp14:editId="700DCBA8">
                <wp:simplePos x="0" y="0"/>
                <wp:positionH relativeFrom="column">
                  <wp:posOffset>714375</wp:posOffset>
                </wp:positionH>
                <wp:positionV relativeFrom="paragraph">
                  <wp:posOffset>156210</wp:posOffset>
                </wp:positionV>
                <wp:extent cx="158115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811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F66CED2" id="Straight Connector 3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6.25pt,12.3pt" to="180.75pt,1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086F632" wp14:editId="3FD30235">
                <wp:simplePos x="0" y="0"/>
                <wp:positionH relativeFrom="column">
                  <wp:posOffset>19050</wp:posOffset>
                </wp:positionH>
                <wp:positionV relativeFrom="paragraph">
                  <wp:posOffset>175260</wp:posOffset>
                </wp:positionV>
                <wp:extent cx="581025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10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286673F" id="Straight Connector 2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5pt,13.8pt" to="47.25pt,1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FF2E36B" wp14:editId="778C30FB">
                <wp:simplePos x="0" y="0"/>
                <wp:positionH relativeFrom="column">
                  <wp:posOffset>161925</wp:posOffset>
                </wp:positionH>
                <wp:positionV relativeFrom="paragraph">
                  <wp:posOffset>194310</wp:posOffset>
                </wp:positionV>
                <wp:extent cx="257175" cy="323850"/>
                <wp:effectExtent l="0" t="0" r="66675" b="57150"/>
                <wp:wrapNone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902494D" id="Straight Arrow Connector 1" o:spid="_x0000_s1026" type="#_x0000_t32" style="position:absolute;margin-left:12.75pt;margin-top:15.3pt;width:20.25pt;height:25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" strokecolor="#4472c4 [3204]" strokeweight=".5pt">
                <v:stroke endarrow="block" joinstyle="miter"/>
              </v:shape>
            </w:pict>
          </mc:Fallback>
        </mc:AlternateContent>
      </w:r>
      <w:r w:rsidRPr="00024C33">
        <w:rPr>
          <w:color w:val="FF0000"/>
        </w:rPr>
        <w:t>docker run --name hello-docker-container -p 8080:80 hello-docker:1.0.0</w:t>
      </w:r>
    </w:p>
    <w:p w14:paraId="5A647792" w14:textId="3D672D44" w:rsidR="00B8669E" w:rsidRDefault="00B8669E">
      <w:pPr>
        <w:rPr>
          <w:color w:val="FF0000"/>
        </w:rPr>
      </w:pPr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37F80D26" wp14:editId="15E03E9A">
                <wp:simplePos x="0" y="0"/>
                <wp:positionH relativeFrom="margin">
                  <wp:align>left</wp:align>
                </wp:positionH>
                <wp:positionV relativeFrom="paragraph">
                  <wp:posOffset>289560</wp:posOffset>
                </wp:positionV>
                <wp:extent cx="952500" cy="72390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723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0082BE" w14:textId="16FAC522" w:rsidR="00024C33" w:rsidRDefault="00024C33">
                            <w:r>
                              <w:t xml:space="preserve">Docker run </w:t>
                            </w:r>
                            <w:proofErr w:type="spellStart"/>
                            <w:r>
                              <w:t>cmnd</w:t>
                            </w:r>
                            <w:proofErr w:type="spellEnd"/>
                            <w:r w:rsidR="00B1061C">
                              <w:t xml:space="preserve"> for </w:t>
                            </w:r>
                            <w:proofErr w:type="spellStart"/>
                            <w:proofErr w:type="gramStart"/>
                            <w:r w:rsidR="00B1061C">
                              <w:t>a</w:t>
                            </w:r>
                            <w:proofErr w:type="spellEnd"/>
                            <w:proofErr w:type="gramEnd"/>
                            <w:r w:rsidR="00B1061C">
                              <w:t xml:space="preserve"> imag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F80D26" id="_x0000_s1028" type="#_x0000_t202" style="position:absolute;margin-left:0;margin-top:22.8pt;width:75pt;height:57pt;z-index:25166848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">
                <v:textbox>
                  <w:txbxContent>
                    <w:p w14:paraId="250082BE" w14:textId="16FAC522" w:rsidR="00024C33" w:rsidRDefault="00024C33">
                      <w:r>
                        <w:t xml:space="preserve">Docker run </w:t>
                      </w:r>
                      <w:proofErr w:type="spellStart"/>
                      <w:r>
                        <w:t>cmnd</w:t>
                      </w:r>
                      <w:proofErr w:type="spellEnd"/>
                      <w:r w:rsidR="00B1061C">
                        <w:t xml:space="preserve"> for </w:t>
                      </w:r>
                      <w:proofErr w:type="spellStart"/>
                      <w:proofErr w:type="gramStart"/>
                      <w:r w:rsidR="00B1061C">
                        <w:t>a</w:t>
                      </w:r>
                      <w:proofErr w:type="spellEnd"/>
                      <w:proofErr w:type="gramEnd"/>
                      <w:r w:rsidR="00B1061C">
                        <w:t xml:space="preserve"> imag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E46B1D7" w14:textId="78A16B7B" w:rsidR="00B8669E" w:rsidRDefault="00086E45">
      <w:pPr>
        <w:rPr>
          <w:color w:val="FF0000"/>
        </w:rPr>
      </w:pPr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5A55F66A" wp14:editId="515A7A99">
                <wp:simplePos x="0" y="0"/>
                <wp:positionH relativeFrom="margin">
                  <wp:posOffset>2371725</wp:posOffset>
                </wp:positionH>
                <wp:positionV relativeFrom="paragraph">
                  <wp:posOffset>13970</wp:posOffset>
                </wp:positionV>
                <wp:extent cx="952500" cy="2114550"/>
                <wp:effectExtent l="0" t="0" r="19050" b="1905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2114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CBD247" w14:textId="4D348A64" w:rsidR="00024C33" w:rsidRDefault="00024C33" w:rsidP="00024C33">
                            <w:r>
                              <w:t xml:space="preserve">Define port </w:t>
                            </w:r>
                            <w:proofErr w:type="spellStart"/>
                            <w:r>
                              <w:t>cmnd</w:t>
                            </w:r>
                            <w:proofErr w:type="spellEnd"/>
                            <w:r w:rsidR="00086E45">
                              <w:t>. Where 8080 in our local machine and 80 is container port</w:t>
                            </w:r>
                            <w:r w:rsidR="00A6703F">
                              <w:t xml:space="preserve">. Listing </w:t>
                            </w:r>
                            <w:proofErr w:type="spellStart"/>
                            <w:r w:rsidR="00A6703F">
                              <w:t>fro</w:t>
                            </w:r>
                            <w:proofErr w:type="spellEnd"/>
                            <w:r w:rsidR="00A6703F">
                              <w:t xml:space="preserve"> 80 and </w:t>
                            </w:r>
                            <w:proofErr w:type="spellStart"/>
                            <w:r w:rsidR="00A6703F">
                              <w:t>maped</w:t>
                            </w:r>
                            <w:proofErr w:type="spellEnd"/>
                            <w:r w:rsidR="00A6703F">
                              <w:t xml:space="preserve"> to 808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55F66A" id="_x0000_s1029" type="#_x0000_t202" style="position:absolute;margin-left:186.75pt;margin-top:1.1pt;width:75pt;height:166.5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">
                <v:textbox>
                  <w:txbxContent>
                    <w:p w14:paraId="7FCBD247" w14:textId="4D348A64" w:rsidR="00024C33" w:rsidRDefault="00024C33" w:rsidP="00024C33">
                      <w:r>
                        <w:t xml:space="preserve">Define port </w:t>
                      </w:r>
                      <w:proofErr w:type="spellStart"/>
                      <w:r>
                        <w:t>cmnd</w:t>
                      </w:r>
                      <w:proofErr w:type="spellEnd"/>
                      <w:r w:rsidR="00086E45">
                        <w:t>. Where 8080 in our local machine and 80 is container port</w:t>
                      </w:r>
                      <w:r w:rsidR="00A6703F">
                        <w:t xml:space="preserve">. Listing </w:t>
                      </w:r>
                      <w:proofErr w:type="spellStart"/>
                      <w:r w:rsidR="00A6703F">
                        <w:t>fro</w:t>
                      </w:r>
                      <w:proofErr w:type="spellEnd"/>
                      <w:r w:rsidR="00A6703F">
                        <w:t xml:space="preserve"> 80 and </w:t>
                      </w:r>
                      <w:proofErr w:type="spellStart"/>
                      <w:r w:rsidR="00A6703F">
                        <w:t>maped</w:t>
                      </w:r>
                      <w:proofErr w:type="spellEnd"/>
                      <w:r w:rsidR="00A6703F">
                        <w:t xml:space="preserve"> to 8080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DD75786" w14:textId="69456A7F" w:rsidR="00B8669E" w:rsidRDefault="00B8669E">
      <w:pPr>
        <w:rPr>
          <w:color w:val="FF0000"/>
        </w:rPr>
      </w:pPr>
    </w:p>
    <w:p w14:paraId="27137A88" w14:textId="31507891" w:rsidR="00B8669E" w:rsidRDefault="00B8669E">
      <w:pPr>
        <w:rPr>
          <w:color w:val="FF0000"/>
        </w:rPr>
      </w:pPr>
    </w:p>
    <w:p w14:paraId="772E1F40" w14:textId="3F71CC84" w:rsidR="00B8669E" w:rsidRDefault="00B8669E">
      <w:pPr>
        <w:rPr>
          <w:color w:val="FF0000"/>
        </w:rPr>
      </w:pPr>
    </w:p>
    <w:p w14:paraId="0BBFBDF2" w14:textId="55E6A629" w:rsidR="00B8669E" w:rsidRDefault="00B8669E">
      <w:pPr>
        <w:rPr>
          <w:color w:val="FF0000"/>
        </w:rPr>
      </w:pPr>
    </w:p>
    <w:p w14:paraId="115C9D2B" w14:textId="6EE8C40E" w:rsidR="00B8669E" w:rsidRDefault="00B8669E">
      <w:pPr>
        <w:rPr>
          <w:color w:val="FF0000"/>
        </w:rPr>
      </w:pPr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5D0489BB" wp14:editId="0962DEC9">
                <wp:simplePos x="0" y="0"/>
                <wp:positionH relativeFrom="margin">
                  <wp:posOffset>1162050</wp:posOffset>
                </wp:positionH>
                <wp:positionV relativeFrom="paragraph">
                  <wp:posOffset>738505</wp:posOffset>
                </wp:positionV>
                <wp:extent cx="952500" cy="228600"/>
                <wp:effectExtent l="0" t="0" r="19050" b="1905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84021A" w14:textId="27AEEA78" w:rsidR="00B8669E" w:rsidRDefault="00FD10C3" w:rsidP="00B8669E">
                            <w:r>
                              <w:t>C</w:t>
                            </w:r>
                            <w:r w:rsidR="00B8669E">
                              <w:t>ontai</w:t>
                            </w:r>
                            <w:r>
                              <w:t>ner I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0489BB" id="_x0000_s1030" type="#_x0000_t202" style="position:absolute;margin-left:91.5pt;margin-top:58.15pt;width:75pt;height:18pt;z-index:2516807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">
                <v:textbox>
                  <w:txbxContent>
                    <w:p w14:paraId="5F84021A" w14:textId="27AEEA78" w:rsidR="00B8669E" w:rsidRDefault="00FD10C3" w:rsidP="00B8669E">
                      <w:r>
                        <w:t>C</w:t>
                      </w:r>
                      <w:r w:rsidR="00B8669E">
                        <w:t>ontai</w:t>
                      </w:r>
                      <w:r>
                        <w:t>ner I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F13F247" wp14:editId="01374B84">
                <wp:simplePos x="0" y="0"/>
                <wp:positionH relativeFrom="column">
                  <wp:posOffset>876300</wp:posOffset>
                </wp:positionH>
                <wp:positionV relativeFrom="paragraph">
                  <wp:posOffset>276225</wp:posOffset>
                </wp:positionV>
                <wp:extent cx="257175" cy="323850"/>
                <wp:effectExtent l="0" t="0" r="66675" b="57150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B59143E" id="Straight Arrow Connector 18" o:spid="_x0000_s1026" type="#_x0000_t32" style="position:absolute;margin-left:69pt;margin-top:21.75pt;width:20.25pt;height:25.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904284E" wp14:editId="5E3B5B69">
                <wp:simplePos x="0" y="0"/>
                <wp:positionH relativeFrom="column">
                  <wp:posOffset>714375</wp:posOffset>
                </wp:positionH>
                <wp:positionV relativeFrom="paragraph">
                  <wp:posOffset>214630</wp:posOffset>
                </wp:positionV>
                <wp:extent cx="200025" cy="0"/>
                <wp:effectExtent l="0" t="0" r="0" b="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00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2555544" id="Straight Connector 21" o:spid="_x0000_s1026" style="position:absolute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6.25pt,16.9pt" to="1in,1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736EC076" wp14:editId="5C588CDF">
                <wp:simplePos x="0" y="0"/>
                <wp:positionH relativeFrom="column">
                  <wp:posOffset>9525</wp:posOffset>
                </wp:positionH>
                <wp:positionV relativeFrom="paragraph">
                  <wp:posOffset>219075</wp:posOffset>
                </wp:positionV>
                <wp:extent cx="581025" cy="0"/>
                <wp:effectExtent l="0" t="0" r="0" b="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10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BDDC3A6" id="Straight Connector 20" o:spid="_x0000_s1026" style="position:absolute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17.25pt" to="46.5pt,1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AD9B93A" wp14:editId="488BBB26">
                <wp:simplePos x="0" y="0"/>
                <wp:positionH relativeFrom="column">
                  <wp:posOffset>257175</wp:posOffset>
                </wp:positionH>
                <wp:positionV relativeFrom="paragraph">
                  <wp:posOffset>304800</wp:posOffset>
                </wp:positionV>
                <wp:extent cx="257175" cy="323850"/>
                <wp:effectExtent l="0" t="0" r="66675" b="57150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21826B6" id="Straight Arrow Connector 12" o:spid="_x0000_s1026" type="#_x0000_t32" style="position:absolute;margin-left:20.25pt;margin-top:24pt;width:20.25pt;height:25.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" strokecolor="#4472c4 [3204]" strokeweight=".5pt">
                <v:stroke endarrow="block" joinstyle="miter"/>
              </v:shape>
            </w:pict>
          </mc:Fallback>
        </mc:AlternateContent>
      </w:r>
      <w:r w:rsidRPr="00B8669E">
        <w:rPr>
          <w:color w:val="FF0000"/>
        </w:rPr>
        <w:t>docker stop 78e</w:t>
      </w:r>
    </w:p>
    <w:p w14:paraId="6FAD72AE" w14:textId="6C1568E1" w:rsidR="00B1061C" w:rsidRDefault="00B1061C">
      <w:pPr>
        <w:rPr>
          <w:color w:val="FF0000"/>
        </w:rPr>
      </w:pPr>
    </w:p>
    <w:p w14:paraId="0C6580B1" w14:textId="72B64D49" w:rsidR="00B1061C" w:rsidRDefault="00B1061C">
      <w:pPr>
        <w:rPr>
          <w:color w:val="FF0000"/>
        </w:rPr>
      </w:pPr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526FCC7E" wp14:editId="1214266A">
                <wp:simplePos x="0" y="0"/>
                <wp:positionH relativeFrom="margin">
                  <wp:align>left</wp:align>
                </wp:positionH>
                <wp:positionV relativeFrom="paragraph">
                  <wp:posOffset>138430</wp:posOffset>
                </wp:positionV>
                <wp:extent cx="952500" cy="752475"/>
                <wp:effectExtent l="0" t="0" r="19050" b="28575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704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5FBAF2" w14:textId="74AABC81" w:rsidR="00B8669E" w:rsidRDefault="00B8669E" w:rsidP="00B8669E">
                            <w:r>
                              <w:t xml:space="preserve">Docker stop </w:t>
                            </w:r>
                            <w:proofErr w:type="spellStart"/>
                            <w:r>
                              <w:t>cmnd</w:t>
                            </w:r>
                            <w:proofErr w:type="spellEnd"/>
                            <w:r w:rsidR="00B1061C">
                              <w:t xml:space="preserve"> for a contain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6FCC7E" id="_x0000_s1031" type="#_x0000_t202" style="position:absolute;margin-left:0;margin-top:10.9pt;width:75pt;height:59.25pt;z-index:25167769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">
                <v:textbox>
                  <w:txbxContent>
                    <w:p w14:paraId="515FBAF2" w14:textId="74AABC81" w:rsidR="00B8669E" w:rsidRDefault="00B8669E" w:rsidP="00B8669E">
                      <w:r>
                        <w:t xml:space="preserve">Docker stop </w:t>
                      </w:r>
                      <w:proofErr w:type="spellStart"/>
                      <w:r>
                        <w:t>cmnd</w:t>
                      </w:r>
                      <w:proofErr w:type="spellEnd"/>
                      <w:r w:rsidR="00B1061C">
                        <w:t xml:space="preserve"> for a contain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C3285B3" w14:textId="093FE212" w:rsidR="00B1061C" w:rsidRDefault="00B1061C">
      <w:pPr>
        <w:rPr>
          <w:color w:val="FF0000"/>
        </w:rPr>
      </w:pPr>
    </w:p>
    <w:p w14:paraId="72D08F4C" w14:textId="461650BE" w:rsidR="00B1061C" w:rsidRDefault="00B1061C">
      <w:pPr>
        <w:rPr>
          <w:color w:val="FF0000"/>
        </w:rPr>
      </w:pPr>
    </w:p>
    <w:p w14:paraId="4746E105" w14:textId="05335A08" w:rsidR="00B1061C" w:rsidRDefault="00B1061C">
      <w:pPr>
        <w:rPr>
          <w:color w:val="FF0000"/>
        </w:rPr>
      </w:pPr>
    </w:p>
    <w:p w14:paraId="29B05154" w14:textId="0D8E4FAC" w:rsidR="00B1061C" w:rsidRPr="00024C33" w:rsidRDefault="00B1061C" w:rsidP="00B1061C">
      <w:pPr>
        <w:rPr>
          <w:color w:val="FF0000"/>
        </w:rPr>
      </w:pPr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452E690F" wp14:editId="4B82722B">
                <wp:simplePos x="0" y="0"/>
                <wp:positionH relativeFrom="margin">
                  <wp:posOffset>1162050</wp:posOffset>
                </wp:positionH>
                <wp:positionV relativeFrom="paragraph">
                  <wp:posOffset>738505</wp:posOffset>
                </wp:positionV>
                <wp:extent cx="952500" cy="228600"/>
                <wp:effectExtent l="0" t="0" r="19050" b="19050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C34601" w14:textId="77777777" w:rsidR="00B1061C" w:rsidRDefault="00B1061C" w:rsidP="00B1061C">
                            <w:r>
                              <w:t>Container I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2E690F" id="_x0000_s1032" type="#_x0000_t202" style="position:absolute;margin-left:91.5pt;margin-top:58.15pt;width:75pt;height:18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">
                <v:textbox>
                  <w:txbxContent>
                    <w:p w14:paraId="6CC34601" w14:textId="77777777" w:rsidR="00B1061C" w:rsidRDefault="00B1061C" w:rsidP="00B1061C">
                      <w:r>
                        <w:t>Container I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18005CEA" wp14:editId="60F92D1C">
                <wp:simplePos x="0" y="0"/>
                <wp:positionH relativeFrom="column">
                  <wp:posOffset>876300</wp:posOffset>
                </wp:positionH>
                <wp:positionV relativeFrom="paragraph">
                  <wp:posOffset>276225</wp:posOffset>
                </wp:positionV>
                <wp:extent cx="257175" cy="323850"/>
                <wp:effectExtent l="0" t="0" r="66675" b="57150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62128F9" id="Straight Arrow Connector 24" o:spid="_x0000_s1026" type="#_x0000_t32" style="position:absolute;margin-left:69pt;margin-top:21.75pt;width:20.25pt;height:25.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52447C8A" wp14:editId="286A8D28">
                <wp:simplePos x="0" y="0"/>
                <wp:positionH relativeFrom="column">
                  <wp:posOffset>714375</wp:posOffset>
                </wp:positionH>
                <wp:positionV relativeFrom="paragraph">
                  <wp:posOffset>214630</wp:posOffset>
                </wp:positionV>
                <wp:extent cx="200025" cy="0"/>
                <wp:effectExtent l="0" t="0" r="0" b="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00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1C6C29D" id="Straight Connector 25" o:spid="_x0000_s1026" style="position:absolute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6.25pt,16.9pt" to="1in,1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1AB5F4E6" wp14:editId="5180EC54">
                <wp:simplePos x="0" y="0"/>
                <wp:positionH relativeFrom="column">
                  <wp:posOffset>9525</wp:posOffset>
                </wp:positionH>
                <wp:positionV relativeFrom="paragraph">
                  <wp:posOffset>219075</wp:posOffset>
                </wp:positionV>
                <wp:extent cx="581025" cy="0"/>
                <wp:effectExtent l="0" t="0" r="0" b="0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10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D903C17" id="Straight Connector 26" o:spid="_x0000_s1026" style="position:absolute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5pt,17.25pt" to="46.5pt,1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9F72503" wp14:editId="57302882">
                <wp:simplePos x="0" y="0"/>
                <wp:positionH relativeFrom="column">
                  <wp:posOffset>257175</wp:posOffset>
                </wp:positionH>
                <wp:positionV relativeFrom="paragraph">
                  <wp:posOffset>304800</wp:posOffset>
                </wp:positionV>
                <wp:extent cx="257175" cy="323850"/>
                <wp:effectExtent l="0" t="0" r="66675" b="57150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7FC239F" id="Straight Arrow Connector 27" o:spid="_x0000_s1026" type="#_x0000_t32" style="position:absolute;margin-left:20.25pt;margin-top:24pt;width:20.25pt;height:25.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" strokecolor="#4472c4 [3204]" strokeweight=".5pt">
                <v:stroke endarrow="block" joinstyle="miter"/>
              </v:shape>
            </w:pict>
          </mc:Fallback>
        </mc:AlternateContent>
      </w:r>
      <w:r w:rsidRPr="00B8669E">
        <w:rPr>
          <w:color w:val="FF0000"/>
        </w:rPr>
        <w:t xml:space="preserve">docker </w:t>
      </w:r>
      <w:r>
        <w:rPr>
          <w:color w:val="FF0000"/>
        </w:rPr>
        <w:t>start</w:t>
      </w:r>
      <w:r w:rsidRPr="00B8669E">
        <w:rPr>
          <w:color w:val="FF0000"/>
        </w:rPr>
        <w:t xml:space="preserve"> 78e</w:t>
      </w:r>
    </w:p>
    <w:p w14:paraId="1E1196E3" w14:textId="0C9B5F63" w:rsidR="00B1061C" w:rsidRDefault="00B1061C">
      <w:pPr>
        <w:rPr>
          <w:color w:val="FF0000"/>
        </w:rPr>
      </w:pPr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686912" behindDoc="0" locked="0" layoutInCell="1" allowOverlap="1" wp14:anchorId="6C2CC59A" wp14:editId="4B7FBB07">
                <wp:simplePos x="0" y="0"/>
                <wp:positionH relativeFrom="margin">
                  <wp:align>left</wp:align>
                </wp:positionH>
                <wp:positionV relativeFrom="paragraph">
                  <wp:posOffset>424815</wp:posOffset>
                </wp:positionV>
                <wp:extent cx="952500" cy="695325"/>
                <wp:effectExtent l="0" t="0" r="19050" b="28575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695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D63BDD" w14:textId="66A3D827" w:rsidR="00B1061C" w:rsidRDefault="00B1061C" w:rsidP="00B1061C">
                            <w:r>
                              <w:t xml:space="preserve">Docker start </w:t>
                            </w:r>
                            <w:proofErr w:type="spellStart"/>
                            <w:r>
                              <w:t>cmnd</w:t>
                            </w:r>
                            <w:proofErr w:type="spellEnd"/>
                            <w:r>
                              <w:t xml:space="preserve"> for a contain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2CC59A" id="_x0000_s1033" type="#_x0000_t202" style="position:absolute;margin-left:0;margin-top:33.45pt;width:75pt;height:54.75pt;z-index:25168691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">
                <v:textbox>
                  <w:txbxContent>
                    <w:p w14:paraId="23D63BDD" w14:textId="66A3D827" w:rsidR="00B1061C" w:rsidRDefault="00B1061C" w:rsidP="00B1061C">
                      <w:r>
                        <w:t xml:space="preserve">Docker start </w:t>
                      </w:r>
                      <w:proofErr w:type="spellStart"/>
                      <w:r>
                        <w:t>cmnd</w:t>
                      </w:r>
                      <w:proofErr w:type="spellEnd"/>
                      <w:r>
                        <w:t xml:space="preserve"> for a contain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FA6FEE1" w14:textId="048CD422" w:rsidR="00C51626" w:rsidRPr="00C51626" w:rsidRDefault="00C51626" w:rsidP="00C51626"/>
    <w:p w14:paraId="29B2E063" w14:textId="4E570D1B" w:rsidR="00C51626" w:rsidRPr="00C51626" w:rsidRDefault="00C51626" w:rsidP="00C51626"/>
    <w:p w14:paraId="7C9EA829" w14:textId="6DA6278D" w:rsidR="00C51626" w:rsidRPr="00C51626" w:rsidRDefault="00C51626" w:rsidP="00C51626"/>
    <w:p w14:paraId="1F7CBFD9" w14:textId="4FDD89D0" w:rsidR="00C51626" w:rsidRDefault="00C51626" w:rsidP="00C51626"/>
    <w:p w14:paraId="00FCC5E9" w14:textId="7C412AD9" w:rsidR="007664E8" w:rsidRDefault="007664E8" w:rsidP="00C51626"/>
    <w:p w14:paraId="6B15B14E" w14:textId="3A3FE70F" w:rsidR="007664E8" w:rsidRDefault="007664E8" w:rsidP="00C51626"/>
    <w:p w14:paraId="79176C5A" w14:textId="12A4BFF2" w:rsidR="007664E8" w:rsidRDefault="007664E8" w:rsidP="00C51626"/>
    <w:p w14:paraId="314F315C" w14:textId="77777777" w:rsidR="007664E8" w:rsidRPr="00024C33" w:rsidRDefault="007664E8" w:rsidP="007664E8">
      <w:pPr>
        <w:rPr>
          <w:color w:val="FF0000"/>
        </w:rPr>
      </w:pPr>
      <w:r>
        <w:rPr>
          <w:noProof/>
          <w:color w:val="FF0000"/>
        </w:rPr>
        <w:lastRenderedPageBreak/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25A6C822" wp14:editId="0A589134">
                <wp:simplePos x="0" y="0"/>
                <wp:positionH relativeFrom="column">
                  <wp:posOffset>9525</wp:posOffset>
                </wp:positionH>
                <wp:positionV relativeFrom="paragraph">
                  <wp:posOffset>215900</wp:posOffset>
                </wp:positionV>
                <wp:extent cx="676275" cy="0"/>
                <wp:effectExtent l="0" t="0" r="0" b="0"/>
                <wp:wrapNone/>
                <wp:docPr id="197" name="Straight Connector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762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ACD2C20" id="Straight Connector 197" o:spid="_x0000_s1026" style="position:absolute;z-index:2516961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75pt,17pt" to="54pt,1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02C72AFF" wp14:editId="2DC92778">
                <wp:simplePos x="0" y="0"/>
                <wp:positionH relativeFrom="column">
                  <wp:posOffset>847725</wp:posOffset>
                </wp:positionH>
                <wp:positionV relativeFrom="paragraph">
                  <wp:posOffset>214630</wp:posOffset>
                </wp:positionV>
                <wp:extent cx="200025" cy="0"/>
                <wp:effectExtent l="0" t="0" r="0" b="0"/>
                <wp:wrapNone/>
                <wp:docPr id="196" name="Straight Connector 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00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AF4A465" id="Straight Connector 196" o:spid="_x0000_s1026" style="position:absolute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6.75pt,16.9pt" to="82.5pt,1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" strokecolor="#4472c4 [3204]" strokeweight=".5pt">
                <v:stroke joinstyle="miter"/>
              </v:line>
            </w:pict>
          </mc:Fallback>
        </mc:AlternateContent>
      </w:r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 wp14:anchorId="18FBEE3B" wp14:editId="13EF0A6E">
                <wp:simplePos x="0" y="0"/>
                <wp:positionH relativeFrom="margin">
                  <wp:posOffset>1162050</wp:posOffset>
                </wp:positionH>
                <wp:positionV relativeFrom="paragraph">
                  <wp:posOffset>738505</wp:posOffset>
                </wp:positionV>
                <wp:extent cx="952500" cy="228600"/>
                <wp:effectExtent l="0" t="0" r="19050" b="19050"/>
                <wp:wrapSquare wrapText="bothSides"/>
                <wp:docPr id="1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23490F" w14:textId="77777777" w:rsidR="007664E8" w:rsidRDefault="007664E8" w:rsidP="007664E8">
                            <w:r>
                              <w:t>Container I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FBEE3B" id="_x0000_s1034" type="#_x0000_t202" style="position:absolute;margin-left:91.5pt;margin-top:58.15pt;width:75pt;height:18pt;z-index:2516951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">
                <v:textbox>
                  <w:txbxContent>
                    <w:p w14:paraId="0523490F" w14:textId="77777777" w:rsidR="007664E8" w:rsidRDefault="007664E8" w:rsidP="007664E8">
                      <w:r>
                        <w:t>Container I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546FCBE4" wp14:editId="5FEDD0EE">
                <wp:simplePos x="0" y="0"/>
                <wp:positionH relativeFrom="column">
                  <wp:posOffset>257175</wp:posOffset>
                </wp:positionH>
                <wp:positionV relativeFrom="paragraph">
                  <wp:posOffset>304800</wp:posOffset>
                </wp:positionV>
                <wp:extent cx="257175" cy="323850"/>
                <wp:effectExtent l="0" t="0" r="66675" b="57150"/>
                <wp:wrapNone/>
                <wp:docPr id="198" name="Straight Arrow Connector 1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F586864" id="Straight Arrow Connector 198" o:spid="_x0000_s1026" type="#_x0000_t32" style="position:absolute;margin-left:20.25pt;margin-top:24pt;width:20.25pt;height:25.5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" strokecolor="#4472c4 [3204]" strokeweight=".5pt">
                <v:stroke endarrow="block" joinstyle="miter"/>
              </v:shape>
            </w:pict>
          </mc:Fallback>
        </mc:AlternateContent>
      </w:r>
      <w:r w:rsidRPr="00B8669E">
        <w:rPr>
          <w:color w:val="FF0000"/>
        </w:rPr>
        <w:t xml:space="preserve">docker </w:t>
      </w:r>
      <w:r>
        <w:rPr>
          <w:color w:val="FF0000"/>
        </w:rPr>
        <w:t>restart</w:t>
      </w:r>
      <w:r w:rsidRPr="00B8669E">
        <w:rPr>
          <w:color w:val="FF0000"/>
        </w:rPr>
        <w:t xml:space="preserve"> 78e</w:t>
      </w:r>
    </w:p>
    <w:p w14:paraId="46257282" w14:textId="75FBECC1" w:rsidR="007664E8" w:rsidRPr="00024C33" w:rsidRDefault="007664E8" w:rsidP="007664E8">
      <w:pPr>
        <w:rPr>
          <w:color w:val="FF0000"/>
        </w:rPr>
      </w:pP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086419D5" wp14:editId="46E00852">
                <wp:simplePos x="0" y="0"/>
                <wp:positionH relativeFrom="column">
                  <wp:posOffset>1009650</wp:posOffset>
                </wp:positionH>
                <wp:positionV relativeFrom="paragraph">
                  <wp:posOffset>9525</wp:posOffset>
                </wp:positionV>
                <wp:extent cx="257175" cy="323850"/>
                <wp:effectExtent l="0" t="0" r="66675" b="57150"/>
                <wp:wrapNone/>
                <wp:docPr id="195" name="Straight Arrow Connector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0420A67" id="Straight Arrow Connector 195" o:spid="_x0000_s1026" type="#_x0000_t32" style="position:absolute;margin-left:79.5pt;margin-top:.75pt;width:20.25pt;height:25.5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" strokecolor="#4472c4 [3204]" strokeweight=".5pt">
                <v:stroke endarrow="block" joinstyle="miter"/>
              </v:shape>
            </w:pict>
          </mc:Fallback>
        </mc:AlternateContent>
      </w:r>
    </w:p>
    <w:p w14:paraId="55645525" w14:textId="72A1E99D" w:rsidR="007664E8" w:rsidRDefault="007664E8" w:rsidP="00C51626"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698176" behindDoc="0" locked="0" layoutInCell="1" allowOverlap="1" wp14:anchorId="417511E7" wp14:editId="3984E2D7">
                <wp:simplePos x="0" y="0"/>
                <wp:positionH relativeFrom="margin">
                  <wp:posOffset>-19050</wp:posOffset>
                </wp:positionH>
                <wp:positionV relativeFrom="paragraph">
                  <wp:posOffset>146050</wp:posOffset>
                </wp:positionV>
                <wp:extent cx="952500" cy="809625"/>
                <wp:effectExtent l="0" t="0" r="19050" b="28575"/>
                <wp:wrapSquare wrapText="bothSides"/>
                <wp:docPr id="1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809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B6650B" w14:textId="77777777" w:rsidR="007664E8" w:rsidRDefault="007664E8" w:rsidP="007664E8">
                            <w:r>
                              <w:t xml:space="preserve">Docker restart </w:t>
                            </w:r>
                            <w:proofErr w:type="spellStart"/>
                            <w:r>
                              <w:t>cmnd</w:t>
                            </w:r>
                            <w:proofErr w:type="spellEnd"/>
                            <w:r>
                              <w:t xml:space="preserve"> for a contain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7511E7" id="_x0000_s1035" type="#_x0000_t202" style="position:absolute;margin-left:-1.5pt;margin-top:11.5pt;width:75pt;height:63.75pt;z-index:2516981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">
                <v:textbox>
                  <w:txbxContent>
                    <w:p w14:paraId="35B6650B" w14:textId="77777777" w:rsidR="007664E8" w:rsidRDefault="007664E8" w:rsidP="007664E8">
                      <w:r>
                        <w:t xml:space="preserve">Docker restart </w:t>
                      </w:r>
                      <w:proofErr w:type="spellStart"/>
                      <w:r>
                        <w:t>cmnd</w:t>
                      </w:r>
                      <w:proofErr w:type="spellEnd"/>
                      <w:r>
                        <w:t xml:space="preserve"> for a contain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88C15D5" w14:textId="412E7880" w:rsidR="00DB4A0C" w:rsidRPr="00DB4A0C" w:rsidRDefault="00DB4A0C" w:rsidP="00DB4A0C"/>
    <w:p w14:paraId="2ED1A476" w14:textId="3B9F142A" w:rsidR="00DB4A0C" w:rsidRDefault="00DB4A0C" w:rsidP="00DB4A0C"/>
    <w:p w14:paraId="60D56C2B" w14:textId="76A39073" w:rsidR="00DB4A0C" w:rsidRDefault="00DB4A0C" w:rsidP="00DB4A0C"/>
    <w:p w14:paraId="7BE97C04" w14:textId="2D089611" w:rsidR="00DB4A0C" w:rsidRDefault="00DB4A0C" w:rsidP="00DB4A0C"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0B967CE9" wp14:editId="423B33E7">
                <wp:simplePos x="0" y="0"/>
                <wp:positionH relativeFrom="column">
                  <wp:posOffset>676275</wp:posOffset>
                </wp:positionH>
                <wp:positionV relativeFrom="paragraph">
                  <wp:posOffset>204470</wp:posOffset>
                </wp:positionV>
                <wp:extent cx="200025" cy="0"/>
                <wp:effectExtent l="0" t="0" r="0" b="0"/>
                <wp:wrapNone/>
                <wp:docPr id="205" name="Straight Connector 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00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C920030" id="Straight Connector 205" o:spid="_x0000_s1026" style="position:absolute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3.25pt,16.1pt" to="69pt,1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30A598C" wp14:editId="762F8CAD">
                <wp:simplePos x="0" y="0"/>
                <wp:positionH relativeFrom="column">
                  <wp:posOffset>838200</wp:posOffset>
                </wp:positionH>
                <wp:positionV relativeFrom="paragraph">
                  <wp:posOffset>285115</wp:posOffset>
                </wp:positionV>
                <wp:extent cx="257175" cy="323850"/>
                <wp:effectExtent l="0" t="0" r="66675" b="57150"/>
                <wp:wrapNone/>
                <wp:docPr id="203" name="Straight Arrow Connector 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BC16083" id="Straight Arrow Connector 203" o:spid="_x0000_s1026" type="#_x0000_t32" style="position:absolute;margin-left:66pt;margin-top:22.45pt;width:20.25pt;height:25.5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" strokecolor="#4472c4 [3204]" strokeweight=".5pt">
                <v:stroke endarrow="block" joinstyle="miter"/>
              </v:shape>
            </w:pict>
          </mc:Fallback>
        </mc:AlternateContent>
      </w:r>
      <w:r w:rsidRPr="00DB4A0C">
        <w:rPr>
          <w:color w:val="FF0000"/>
        </w:rPr>
        <w:t>docker rm 1</w:t>
      </w:r>
      <w:proofErr w:type="gramStart"/>
      <w:r w:rsidRPr="00DB4A0C">
        <w:rPr>
          <w:color w:val="FF0000"/>
        </w:rPr>
        <w:t>be</w:t>
      </w:r>
      <w:r>
        <w:rPr>
          <w:color w:val="FF0000"/>
        </w:rPr>
        <w:t xml:space="preserve">  =</w:t>
      </w:r>
      <w:proofErr w:type="gramEnd"/>
      <w:r>
        <w:rPr>
          <w:color w:val="FF0000"/>
        </w:rPr>
        <w:t xml:space="preserve"> &gt;  </w:t>
      </w:r>
      <w:r w:rsidRPr="00DB4A0C">
        <w:t>remove one container</w:t>
      </w:r>
    </w:p>
    <w:p w14:paraId="52968B7F" w14:textId="215025B1" w:rsidR="00DB4A0C" w:rsidRDefault="00DB4A0C" w:rsidP="00DB4A0C"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701248" behindDoc="0" locked="0" layoutInCell="1" allowOverlap="1" wp14:anchorId="2796A288" wp14:editId="32DFFD58">
                <wp:simplePos x="0" y="0"/>
                <wp:positionH relativeFrom="margin">
                  <wp:posOffset>914400</wp:posOffset>
                </wp:positionH>
                <wp:positionV relativeFrom="paragraph">
                  <wp:posOffset>374015</wp:posOffset>
                </wp:positionV>
                <wp:extent cx="952500" cy="228600"/>
                <wp:effectExtent l="0" t="0" r="19050" b="19050"/>
                <wp:wrapSquare wrapText="bothSides"/>
                <wp:docPr id="2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228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30DB35" w14:textId="77777777" w:rsidR="00DB4A0C" w:rsidRDefault="00DB4A0C" w:rsidP="00DB4A0C">
                            <w:r>
                              <w:t>Container I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96A288" id="_x0000_s1036" type="#_x0000_t202" style="position:absolute;margin-left:1in;margin-top:29.45pt;width:75pt;height:18pt;z-index:2517012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">
                <v:textbox>
                  <w:txbxContent>
                    <w:p w14:paraId="2E30DB35" w14:textId="77777777" w:rsidR="00DB4A0C" w:rsidRDefault="00DB4A0C" w:rsidP="00DB4A0C">
                      <w:r>
                        <w:t>Container I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AC2B51F" w14:textId="3AAB141E" w:rsidR="00DB4A0C" w:rsidRPr="00DB4A0C" w:rsidRDefault="00DB4A0C" w:rsidP="00DB4A0C"/>
    <w:p w14:paraId="502FA308" w14:textId="4E8E4578" w:rsidR="00DB4A0C" w:rsidRDefault="00DB4A0C" w:rsidP="00DB4A0C"/>
    <w:p w14:paraId="0ABC929A" w14:textId="5BBB6131" w:rsidR="007048E6" w:rsidRPr="007048E6" w:rsidRDefault="007048E6" w:rsidP="00DB4A0C">
      <w:r w:rsidRPr="00DB4A0C">
        <w:rPr>
          <w:color w:val="FF0000"/>
        </w:rPr>
        <w:t>docker rm 1</w:t>
      </w:r>
      <w:proofErr w:type="gramStart"/>
      <w:r w:rsidRPr="00DB4A0C">
        <w:rPr>
          <w:color w:val="FF0000"/>
        </w:rPr>
        <w:t>be</w:t>
      </w:r>
      <w:r>
        <w:rPr>
          <w:color w:val="FF0000"/>
        </w:rPr>
        <w:t xml:space="preserve">  -</w:t>
      </w:r>
      <w:proofErr w:type="gramEnd"/>
      <w:r>
        <w:rPr>
          <w:color w:val="FF0000"/>
        </w:rPr>
        <w:t xml:space="preserve">F = &gt;  </w:t>
      </w:r>
      <w:r w:rsidRPr="00DB4A0C">
        <w:t>remove one container</w:t>
      </w:r>
      <w:r>
        <w:t xml:space="preserve"> by force when it is running</w:t>
      </w:r>
    </w:p>
    <w:p w14:paraId="171A3DFD" w14:textId="083595B2" w:rsidR="007048E6" w:rsidRDefault="00DB4A0C" w:rsidP="00DB4A0C">
      <w:r w:rsidRPr="00DB4A0C">
        <w:rPr>
          <w:color w:val="FF0000"/>
        </w:rPr>
        <w:t xml:space="preserve">docker </w:t>
      </w:r>
      <w:proofErr w:type="spellStart"/>
      <w:r w:rsidRPr="00DB4A0C">
        <w:rPr>
          <w:color w:val="FF0000"/>
        </w:rPr>
        <w:t>ps</w:t>
      </w:r>
      <w:proofErr w:type="spellEnd"/>
      <w:r w:rsidRPr="00DB4A0C">
        <w:rPr>
          <w:color w:val="FF0000"/>
        </w:rPr>
        <w:t xml:space="preserve"> -a -q </w:t>
      </w:r>
      <w:r>
        <w:t>=</w:t>
      </w:r>
      <w:proofErr w:type="gramStart"/>
      <w:r>
        <w:t xml:space="preserve">&gt;  </w:t>
      </w:r>
      <w:proofErr w:type="spellStart"/>
      <w:r>
        <w:t>cmnd</w:t>
      </w:r>
      <w:proofErr w:type="spellEnd"/>
      <w:proofErr w:type="gramEnd"/>
      <w:r>
        <w:t xml:space="preserve"> for get all container id </w:t>
      </w:r>
    </w:p>
    <w:p w14:paraId="0CDC2F50" w14:textId="289CE7D4" w:rsidR="00DB4A0C" w:rsidRDefault="00655659" w:rsidP="00DB4A0C">
      <w:r w:rsidRPr="00655659">
        <w:rPr>
          <w:color w:val="FF0000"/>
        </w:rPr>
        <w:t xml:space="preserve">docker rm $(docker </w:t>
      </w:r>
      <w:proofErr w:type="spellStart"/>
      <w:r w:rsidRPr="00655659">
        <w:rPr>
          <w:color w:val="FF0000"/>
        </w:rPr>
        <w:t>ps</w:t>
      </w:r>
      <w:proofErr w:type="spellEnd"/>
      <w:r w:rsidRPr="00655659">
        <w:rPr>
          <w:color w:val="FF0000"/>
        </w:rPr>
        <w:t xml:space="preserve"> -a -q) </w:t>
      </w:r>
      <w:r>
        <w:t>=&gt; remove all container</w:t>
      </w:r>
    </w:p>
    <w:p w14:paraId="2676745A" w14:textId="10A74322" w:rsidR="00FE3623" w:rsidRDefault="00FE3623" w:rsidP="00DB4A0C"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32BC4E1E" wp14:editId="2317318C">
                <wp:simplePos x="0" y="0"/>
                <wp:positionH relativeFrom="column">
                  <wp:posOffset>704850</wp:posOffset>
                </wp:positionH>
                <wp:positionV relativeFrom="paragraph">
                  <wp:posOffset>285115</wp:posOffset>
                </wp:positionV>
                <wp:extent cx="200025" cy="0"/>
                <wp:effectExtent l="0" t="0" r="0" b="0"/>
                <wp:wrapNone/>
                <wp:docPr id="208" name="Straight Connector 2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00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46EA240" id="Straight Connector 208" o:spid="_x0000_s1026" style="position:absolute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5.5pt,22.45pt" to="71.2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4EBE2CF6" wp14:editId="62AC9021">
                <wp:simplePos x="0" y="0"/>
                <wp:positionH relativeFrom="column">
                  <wp:posOffset>771525</wp:posOffset>
                </wp:positionH>
                <wp:positionV relativeFrom="paragraph">
                  <wp:posOffset>285115</wp:posOffset>
                </wp:positionV>
                <wp:extent cx="257175" cy="323850"/>
                <wp:effectExtent l="0" t="0" r="66675" b="57150"/>
                <wp:wrapNone/>
                <wp:docPr id="206" name="Straight Arrow Connector 2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EE2B987" id="Straight Arrow Connector 206" o:spid="_x0000_s1026" type="#_x0000_t32" style="position:absolute;margin-left:60.75pt;margin-top:22.45pt;width:20.25pt;height:25.5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" strokecolor="#4472c4 [3204]" strokeweight=".5pt">
                <v:stroke endarrow="block" joinstyle="miter"/>
              </v:shape>
            </w:pict>
          </mc:Fallback>
        </mc:AlternateContent>
      </w:r>
      <w:r w:rsidRPr="00FE3623">
        <w:rPr>
          <w:color w:val="FF0000"/>
        </w:rPr>
        <w:t xml:space="preserve">docker </w:t>
      </w:r>
      <w:proofErr w:type="spellStart"/>
      <w:r w:rsidRPr="00FE3623">
        <w:rPr>
          <w:color w:val="FF0000"/>
        </w:rPr>
        <w:t>rmi</w:t>
      </w:r>
      <w:proofErr w:type="spellEnd"/>
      <w:r w:rsidRPr="00FE3623">
        <w:rPr>
          <w:color w:val="FF0000"/>
        </w:rPr>
        <w:t xml:space="preserve"> 168 </w:t>
      </w:r>
      <w:r>
        <w:t>=&gt; remove one image</w:t>
      </w:r>
    </w:p>
    <w:p w14:paraId="5A72FCD9" w14:textId="52D754D3" w:rsidR="00FE3623" w:rsidRDefault="00FE3623" w:rsidP="00DB4A0C"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705344" behindDoc="0" locked="0" layoutInCell="1" allowOverlap="1" wp14:anchorId="69771CCE" wp14:editId="65D8D6C9">
                <wp:simplePos x="0" y="0"/>
                <wp:positionH relativeFrom="margin">
                  <wp:posOffset>790575</wp:posOffset>
                </wp:positionH>
                <wp:positionV relativeFrom="paragraph">
                  <wp:posOffset>382270</wp:posOffset>
                </wp:positionV>
                <wp:extent cx="952500" cy="257175"/>
                <wp:effectExtent l="0" t="0" r="19050" b="28575"/>
                <wp:wrapSquare wrapText="bothSides"/>
                <wp:docPr id="2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5AFAEF" w14:textId="7599B8A5" w:rsidR="00FE3623" w:rsidRDefault="00FE3623" w:rsidP="00FE3623">
                            <w:r>
                              <w:t>image I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771CCE" id="_x0000_s1037" type="#_x0000_t202" style="position:absolute;margin-left:62.25pt;margin-top:30.1pt;width:75pt;height:20.25pt;z-index:2517053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">
                <v:textbox>
                  <w:txbxContent>
                    <w:p w14:paraId="085AFAEF" w14:textId="7599B8A5" w:rsidR="00FE3623" w:rsidRDefault="00FE3623" w:rsidP="00FE3623">
                      <w:r>
                        <w:t>image I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9DE0EB3" w14:textId="46E6C005" w:rsidR="00FE3623" w:rsidRPr="00FE3623" w:rsidRDefault="00FE3623" w:rsidP="00FE3623"/>
    <w:p w14:paraId="1D61553D" w14:textId="3A0FBB56" w:rsidR="00FE3623" w:rsidRDefault="00FE3623" w:rsidP="00FE3623"/>
    <w:p w14:paraId="06641B4B" w14:textId="0F56CCA9" w:rsidR="00FE3623" w:rsidRDefault="00FE3623" w:rsidP="00FE3623">
      <w:r w:rsidRPr="00FE3623">
        <w:rPr>
          <w:color w:val="FF0000"/>
        </w:rPr>
        <w:t xml:space="preserve">docker images -q </w:t>
      </w:r>
      <w:r>
        <w:t>=&gt; get all images id</w:t>
      </w:r>
    </w:p>
    <w:p w14:paraId="0FF63827" w14:textId="16B8973A" w:rsidR="00FE3623" w:rsidRDefault="00FE3623" w:rsidP="00FE3623">
      <w:r w:rsidRPr="00FE3623">
        <w:rPr>
          <w:color w:val="FF0000"/>
        </w:rPr>
        <w:t xml:space="preserve">docker </w:t>
      </w:r>
      <w:proofErr w:type="spellStart"/>
      <w:r w:rsidRPr="00FE3623">
        <w:rPr>
          <w:color w:val="FF0000"/>
        </w:rPr>
        <w:t>rmi</w:t>
      </w:r>
      <w:proofErr w:type="spellEnd"/>
      <w:r w:rsidRPr="00FE3623">
        <w:rPr>
          <w:color w:val="FF0000"/>
        </w:rPr>
        <w:t xml:space="preserve"> $(docker images -q) =&gt; </w:t>
      </w:r>
      <w:r>
        <w:t>remove all images</w:t>
      </w:r>
    </w:p>
    <w:p w14:paraId="428E3774" w14:textId="036748BB" w:rsidR="001F0C45" w:rsidRDefault="001F0C45" w:rsidP="00FE3623">
      <w:r w:rsidRPr="001F0C45">
        <w:rPr>
          <w:color w:val="FF0000"/>
        </w:rPr>
        <w:t>docker exec -it</w:t>
      </w:r>
      <w:r>
        <w:rPr>
          <w:color w:val="FF0000"/>
        </w:rPr>
        <w:t xml:space="preserve"> a8</w:t>
      </w:r>
      <w:proofErr w:type="gramStart"/>
      <w:r>
        <w:rPr>
          <w:color w:val="FF0000"/>
        </w:rPr>
        <w:t xml:space="preserve">c </w:t>
      </w:r>
      <w:r w:rsidRPr="001F0C45">
        <w:rPr>
          <w:color w:val="FF0000"/>
        </w:rPr>
        <w:t xml:space="preserve"> bash</w:t>
      </w:r>
      <w:proofErr w:type="gramEnd"/>
      <w:r w:rsidRPr="001F0C45">
        <w:rPr>
          <w:color w:val="FF0000"/>
        </w:rPr>
        <w:t>/</w:t>
      </w:r>
      <w:proofErr w:type="spellStart"/>
      <w:r w:rsidRPr="001F0C45">
        <w:rPr>
          <w:color w:val="FF0000"/>
        </w:rPr>
        <w:t>sh</w:t>
      </w:r>
      <w:proofErr w:type="spellEnd"/>
      <w:r w:rsidRPr="001F0C45">
        <w:rPr>
          <w:color w:val="FF0000"/>
        </w:rPr>
        <w:t xml:space="preserve"> </w:t>
      </w:r>
      <w:r>
        <w:rPr>
          <w:color w:val="FF0000"/>
        </w:rPr>
        <w:t xml:space="preserve"> =&gt;  </w:t>
      </w:r>
      <w:r w:rsidRPr="001F0C45">
        <w:t xml:space="preserve">execute bash or shell into a container with interactive </w:t>
      </w:r>
      <w:r w:rsidR="00A921CF">
        <w:t xml:space="preserve">terminal </w:t>
      </w:r>
      <w:r w:rsidRPr="001F0C45">
        <w:t xml:space="preserve">mode </w:t>
      </w:r>
    </w:p>
    <w:p w14:paraId="14327E32" w14:textId="5C48233E" w:rsidR="001F0C45" w:rsidRDefault="001F0C45" w:rsidP="001F0C45">
      <w:pPr>
        <w:pStyle w:val="ListParagraph"/>
        <w:numPr>
          <w:ilvl w:val="0"/>
          <w:numId w:val="3"/>
        </w:numPr>
      </w:pPr>
      <w:r w:rsidRPr="001F0C45">
        <w:rPr>
          <w:color w:val="FF0000"/>
        </w:rPr>
        <w:t xml:space="preserve">- </w:t>
      </w:r>
      <w:proofErr w:type="gramStart"/>
      <w:r w:rsidRPr="001F0C45">
        <w:rPr>
          <w:color w:val="FF0000"/>
        </w:rPr>
        <w:t xml:space="preserve">it </w:t>
      </w:r>
      <w:r>
        <w:rPr>
          <w:color w:val="FF0000"/>
        </w:rPr>
        <w:t xml:space="preserve"> =</w:t>
      </w:r>
      <w:proofErr w:type="gramEnd"/>
      <w:r>
        <w:rPr>
          <w:color w:val="FF0000"/>
        </w:rPr>
        <w:t>&gt;</w:t>
      </w:r>
      <w:r w:rsidRPr="001F0C45">
        <w:t>for interactive</w:t>
      </w:r>
      <w:r w:rsidR="00A921CF">
        <w:t xml:space="preserve"> terminal</w:t>
      </w:r>
      <w:r w:rsidRPr="001F0C45">
        <w:t xml:space="preserve"> mode</w:t>
      </w:r>
    </w:p>
    <w:p w14:paraId="40A15FF1" w14:textId="2E22159B" w:rsidR="001F0C45" w:rsidRPr="006F63DD" w:rsidRDefault="001F0C45" w:rsidP="001F0C45">
      <w:pPr>
        <w:pStyle w:val="ListParagraph"/>
        <w:numPr>
          <w:ilvl w:val="0"/>
          <w:numId w:val="3"/>
        </w:numPr>
        <w:rPr>
          <w:b/>
          <w:bCs/>
        </w:rPr>
      </w:pPr>
      <w:r>
        <w:t xml:space="preserve"> </w:t>
      </w:r>
      <w:r>
        <w:rPr>
          <w:color w:val="FF0000"/>
        </w:rPr>
        <w:t xml:space="preserve">a8c =&gt; </w:t>
      </w:r>
      <w:r w:rsidR="00A02244" w:rsidRPr="00A02244">
        <w:t xml:space="preserve">last </w:t>
      </w:r>
      <w:r w:rsidR="00A921CF" w:rsidRPr="00A02244">
        <w:t>3-character</w:t>
      </w:r>
      <w:r w:rsidR="00A02244" w:rsidRPr="00A02244">
        <w:t xml:space="preserve"> </w:t>
      </w:r>
      <w:r w:rsidRPr="00A02244">
        <w:t>container id</w:t>
      </w:r>
    </w:p>
    <w:p w14:paraId="6CA39BE5" w14:textId="05AB5372" w:rsidR="006F63DD" w:rsidRPr="006F63DD" w:rsidRDefault="006F63DD" w:rsidP="006F63DD">
      <w:r w:rsidRPr="006F63DD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070E824F" wp14:editId="48CB9BF4">
                <wp:simplePos x="0" y="0"/>
                <wp:positionH relativeFrom="column">
                  <wp:posOffset>892037</wp:posOffset>
                </wp:positionH>
                <wp:positionV relativeFrom="paragraph">
                  <wp:posOffset>237408</wp:posOffset>
                </wp:positionV>
                <wp:extent cx="200025" cy="0"/>
                <wp:effectExtent l="0" t="0" r="0" b="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00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34564D4" id="Straight Connector 16" o:spid="_x0000_s1026" style="position:absolute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0.25pt,18.7pt" to="86pt,1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" strokecolor="#4472c4 [3204]" strokeweight=".5pt">
                <v:stroke joinstyle="miter"/>
              </v:line>
            </w:pict>
          </mc:Fallback>
        </mc:AlternateContent>
      </w:r>
      <w:r w:rsidRPr="006F63DD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00D05227" wp14:editId="166FF7B4">
                <wp:simplePos x="0" y="0"/>
                <wp:positionH relativeFrom="column">
                  <wp:posOffset>1017767</wp:posOffset>
                </wp:positionH>
                <wp:positionV relativeFrom="paragraph">
                  <wp:posOffset>270344</wp:posOffset>
                </wp:positionV>
                <wp:extent cx="257175" cy="323850"/>
                <wp:effectExtent l="0" t="0" r="66675" b="5715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2433161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4" o:spid="_x0000_s1026" type="#_x0000_t32" style="position:absolute;margin-left:80.15pt;margin-top:21.3pt;width:20.25pt;height:25.5pt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" strokecolor="#4472c4 [3204]" strokeweight=".5pt">
                <v:stroke endarrow="block" joinstyle="miter"/>
              </v:shape>
            </w:pict>
          </mc:Fallback>
        </mc:AlternateContent>
      </w:r>
      <w:r w:rsidRPr="006F63DD">
        <w:rPr>
          <w:color w:val="FF0000"/>
        </w:rPr>
        <w:t>docker inspect 932</w:t>
      </w:r>
      <w:r>
        <w:rPr>
          <w:color w:val="FF0000"/>
        </w:rPr>
        <w:t xml:space="preserve"> =&gt; </w:t>
      </w:r>
      <w:r w:rsidRPr="006F63DD">
        <w:t>for inspecting container</w:t>
      </w:r>
      <w:r w:rsidR="004D2A7F">
        <w:t>/</w:t>
      </w:r>
      <w:proofErr w:type="gramStart"/>
      <w:r w:rsidR="004D2A7F">
        <w:t xml:space="preserve">image </w:t>
      </w:r>
      <w:r w:rsidRPr="006F63DD">
        <w:t xml:space="preserve"> information</w:t>
      </w:r>
      <w:proofErr w:type="gramEnd"/>
      <w:r w:rsidRPr="006F63DD">
        <w:t xml:space="preserve"> </w:t>
      </w:r>
    </w:p>
    <w:p w14:paraId="14060F0C" w14:textId="5CF00271" w:rsidR="00240572" w:rsidRDefault="00240572" w:rsidP="00FE3623"/>
    <w:p w14:paraId="7198523A" w14:textId="637E7312" w:rsidR="006F63DD" w:rsidRDefault="006F63DD" w:rsidP="00FE3623">
      <w:pPr>
        <w:rPr>
          <w:b/>
          <w:bCs/>
          <w:sz w:val="28"/>
          <w:szCs w:val="28"/>
        </w:rPr>
      </w:pPr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710464" behindDoc="0" locked="0" layoutInCell="1" allowOverlap="1" wp14:anchorId="4C936FA9" wp14:editId="747B7053">
                <wp:simplePos x="0" y="0"/>
                <wp:positionH relativeFrom="margin">
                  <wp:posOffset>1001395</wp:posOffset>
                </wp:positionH>
                <wp:positionV relativeFrom="paragraph">
                  <wp:posOffset>123190</wp:posOffset>
                </wp:positionV>
                <wp:extent cx="952500" cy="269875"/>
                <wp:effectExtent l="0" t="0" r="19050" b="15875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269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3394B5" w14:textId="77777777" w:rsidR="006F63DD" w:rsidRDefault="006F63DD" w:rsidP="006F63DD">
                            <w:r>
                              <w:t>Container I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936FA9" id="_x0000_s1038" type="#_x0000_t202" style="position:absolute;margin-left:78.85pt;margin-top:9.7pt;width:75pt;height:21.25pt;z-index:2517104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">
                <v:textbox>
                  <w:txbxContent>
                    <w:p w14:paraId="373394B5" w14:textId="77777777" w:rsidR="006F63DD" w:rsidRDefault="006F63DD" w:rsidP="006F63DD">
                      <w:r>
                        <w:t>Container I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E0A969E" w14:textId="74B3FC7C" w:rsidR="006F63DD" w:rsidRDefault="006F63DD" w:rsidP="00FE3623">
      <w:pPr>
        <w:rPr>
          <w:b/>
          <w:bCs/>
          <w:sz w:val="28"/>
          <w:szCs w:val="28"/>
        </w:rPr>
      </w:pPr>
    </w:p>
    <w:p w14:paraId="79022774" w14:textId="51AD2303" w:rsidR="00987539" w:rsidRPr="006F63DD" w:rsidRDefault="00987539" w:rsidP="00987539">
      <w:r w:rsidRPr="006F63DD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1A90EF27" wp14:editId="453358CD">
                <wp:simplePos x="0" y="0"/>
                <wp:positionH relativeFrom="column">
                  <wp:posOffset>892037</wp:posOffset>
                </wp:positionH>
                <wp:positionV relativeFrom="paragraph">
                  <wp:posOffset>237408</wp:posOffset>
                </wp:positionV>
                <wp:extent cx="200025" cy="0"/>
                <wp:effectExtent l="0" t="0" r="0" b="0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00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2381BFF" id="Straight Connector 30" o:spid="_x0000_s1026" style="position:absolute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0.25pt,18.7pt" to="86pt,1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" strokecolor="#4472c4 [3204]" strokeweight=".5pt">
                <v:stroke joinstyle="miter"/>
              </v:line>
            </w:pict>
          </mc:Fallback>
        </mc:AlternateContent>
      </w:r>
      <w:r w:rsidRPr="006F63DD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5DE27BB3" wp14:editId="54B069F4">
                <wp:simplePos x="0" y="0"/>
                <wp:positionH relativeFrom="column">
                  <wp:posOffset>1017767</wp:posOffset>
                </wp:positionH>
                <wp:positionV relativeFrom="paragraph">
                  <wp:posOffset>270344</wp:posOffset>
                </wp:positionV>
                <wp:extent cx="257175" cy="323850"/>
                <wp:effectExtent l="0" t="0" r="66675" b="57150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E8E4A03" id="Straight Arrow Connector 31" o:spid="_x0000_s1026" type="#_x0000_t32" style="position:absolute;margin-left:80.15pt;margin-top:21.3pt;width:20.25pt;height:25.5pt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" strokecolor="#4472c4 [3204]" strokeweight=".5pt">
                <v:stroke endarrow="block" joinstyle="miter"/>
              </v:shape>
            </w:pict>
          </mc:Fallback>
        </mc:AlternateContent>
      </w:r>
      <w:r w:rsidRPr="006F63DD">
        <w:rPr>
          <w:color w:val="FF0000"/>
        </w:rPr>
        <w:t xml:space="preserve">docker </w:t>
      </w:r>
      <w:r>
        <w:rPr>
          <w:color w:val="FF0000"/>
        </w:rPr>
        <w:t>kill</w:t>
      </w:r>
      <w:r w:rsidRPr="006F63DD">
        <w:rPr>
          <w:color w:val="FF0000"/>
        </w:rPr>
        <w:t xml:space="preserve"> 932</w:t>
      </w:r>
      <w:r>
        <w:rPr>
          <w:color w:val="FF0000"/>
        </w:rPr>
        <w:t xml:space="preserve"> =&gt; </w:t>
      </w:r>
      <w:r w:rsidRPr="006F63DD">
        <w:t xml:space="preserve">for </w:t>
      </w:r>
      <w:r>
        <w:t>stopping</w:t>
      </w:r>
      <w:r w:rsidR="00C903AE">
        <w:t>/killing container</w:t>
      </w:r>
      <w:r>
        <w:t xml:space="preserve"> instant by force </w:t>
      </w:r>
      <w:r w:rsidRPr="006F63DD">
        <w:t xml:space="preserve"> </w:t>
      </w:r>
    </w:p>
    <w:p w14:paraId="62B087A6" w14:textId="33962D5A" w:rsidR="00987539" w:rsidRDefault="00987539" w:rsidP="00987539"/>
    <w:p w14:paraId="37EA13EA" w14:textId="5A157308" w:rsidR="00987539" w:rsidRDefault="00E968DD" w:rsidP="00FE3623">
      <w:pPr>
        <w:rPr>
          <w:b/>
          <w:bCs/>
          <w:sz w:val="28"/>
          <w:szCs w:val="28"/>
        </w:rPr>
      </w:pPr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715584" behindDoc="0" locked="0" layoutInCell="1" allowOverlap="1" wp14:anchorId="0EDD8D03" wp14:editId="41EDC7C4">
                <wp:simplePos x="0" y="0"/>
                <wp:positionH relativeFrom="margin">
                  <wp:posOffset>993443</wp:posOffset>
                </wp:positionH>
                <wp:positionV relativeFrom="paragraph">
                  <wp:posOffset>-55438</wp:posOffset>
                </wp:positionV>
                <wp:extent cx="952500" cy="269875"/>
                <wp:effectExtent l="0" t="0" r="19050" b="15875"/>
                <wp:wrapSquare wrapText="bothSides"/>
                <wp:docPr id="1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269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0ABD05" w14:textId="77777777" w:rsidR="00987539" w:rsidRDefault="00987539" w:rsidP="00987539">
                            <w:r>
                              <w:t>Container I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DD8D03" id="_x0000_s1039" type="#_x0000_t202" style="position:absolute;margin-left:78.2pt;margin-top:-4.35pt;width:75pt;height:21.25pt;z-index:2517155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">
                <v:textbox>
                  <w:txbxContent>
                    <w:p w14:paraId="2A0ABD05" w14:textId="77777777" w:rsidR="00987539" w:rsidRDefault="00987539" w:rsidP="00987539">
                      <w:r>
                        <w:t>Container I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57010C2" w14:textId="4DCA5EDB" w:rsidR="00C903AE" w:rsidRDefault="00C903AE" w:rsidP="00C903AE">
      <w:r w:rsidRPr="00FE3623">
        <w:rPr>
          <w:color w:val="FF0000"/>
        </w:rPr>
        <w:lastRenderedPageBreak/>
        <w:t xml:space="preserve">docker </w:t>
      </w:r>
      <w:r>
        <w:rPr>
          <w:color w:val="FF0000"/>
        </w:rPr>
        <w:t>kill</w:t>
      </w:r>
      <w:r w:rsidRPr="00FE3623">
        <w:rPr>
          <w:color w:val="FF0000"/>
        </w:rPr>
        <w:t xml:space="preserve"> $(docker </w:t>
      </w:r>
      <w:proofErr w:type="spellStart"/>
      <w:r>
        <w:rPr>
          <w:color w:val="FF0000"/>
        </w:rPr>
        <w:t>ps</w:t>
      </w:r>
      <w:proofErr w:type="spellEnd"/>
      <w:r w:rsidRPr="00FE3623">
        <w:rPr>
          <w:color w:val="FF0000"/>
        </w:rPr>
        <w:t xml:space="preserve"> -q) =&gt; </w:t>
      </w:r>
      <w:r>
        <w:t>kill all containers</w:t>
      </w:r>
    </w:p>
    <w:p w14:paraId="67A5C94E" w14:textId="5CB36AD7" w:rsidR="000D32F5" w:rsidRDefault="000D32F5" w:rsidP="00C903AE">
      <w:r w:rsidRPr="000D32F5">
        <w:rPr>
          <w:color w:val="FF0000"/>
        </w:rPr>
        <w:t xml:space="preserve">docker </w:t>
      </w:r>
      <w:proofErr w:type="gramStart"/>
      <w:r w:rsidRPr="000D32F5">
        <w:rPr>
          <w:color w:val="FF0000"/>
        </w:rPr>
        <w:t xml:space="preserve">version </w:t>
      </w:r>
      <w:r>
        <w:t xml:space="preserve"> =</w:t>
      </w:r>
      <w:proofErr w:type="gramEnd"/>
      <w:r>
        <w:t xml:space="preserve">&gt; for docker version information </w:t>
      </w:r>
    </w:p>
    <w:p w14:paraId="1A4983A9" w14:textId="6F65722E" w:rsidR="006F63DD" w:rsidRPr="000D32F5" w:rsidRDefault="000D32F5" w:rsidP="00FE3623">
      <w:r w:rsidRPr="000D32F5">
        <w:rPr>
          <w:color w:val="FF0000"/>
        </w:rPr>
        <w:t xml:space="preserve">docker </w:t>
      </w:r>
      <w:proofErr w:type="gramStart"/>
      <w:r>
        <w:rPr>
          <w:color w:val="FF0000"/>
        </w:rPr>
        <w:t>info</w:t>
      </w:r>
      <w:r w:rsidRPr="000D32F5">
        <w:rPr>
          <w:color w:val="FF0000"/>
        </w:rPr>
        <w:t xml:space="preserve"> </w:t>
      </w:r>
      <w:r>
        <w:t xml:space="preserve"> =</w:t>
      </w:r>
      <w:proofErr w:type="gramEnd"/>
      <w:r>
        <w:t xml:space="preserve">&gt; for docker </w:t>
      </w:r>
      <w:r>
        <w:t xml:space="preserve">details  </w:t>
      </w:r>
      <w:r>
        <w:t xml:space="preserve">information </w:t>
      </w:r>
    </w:p>
    <w:p w14:paraId="1278593A" w14:textId="795FA9A6" w:rsidR="004802F8" w:rsidRDefault="004802F8" w:rsidP="004802F8">
      <w:r w:rsidRPr="000D32F5">
        <w:rPr>
          <w:color w:val="FF0000"/>
        </w:rPr>
        <w:t xml:space="preserve">docker </w:t>
      </w:r>
      <w:proofErr w:type="gramStart"/>
      <w:r>
        <w:rPr>
          <w:color w:val="FF0000"/>
        </w:rPr>
        <w:t>system</w:t>
      </w:r>
      <w:r w:rsidRPr="000D32F5">
        <w:rPr>
          <w:color w:val="FF0000"/>
        </w:rPr>
        <w:t xml:space="preserve"> </w:t>
      </w:r>
      <w:r>
        <w:t xml:space="preserve"> =</w:t>
      </w:r>
      <w:proofErr w:type="gramEnd"/>
      <w:r>
        <w:t xml:space="preserve">&gt; for docker </w:t>
      </w:r>
      <w:r>
        <w:t>system</w:t>
      </w:r>
      <w:r>
        <w:t xml:space="preserve"> information </w:t>
      </w:r>
    </w:p>
    <w:p w14:paraId="65FC33BF" w14:textId="75DB3727" w:rsidR="004802F8" w:rsidRDefault="004802F8" w:rsidP="004802F8">
      <w:pPr>
        <w:pStyle w:val="ListParagraph"/>
        <w:numPr>
          <w:ilvl w:val="0"/>
          <w:numId w:val="3"/>
        </w:numPr>
      </w:pPr>
      <w:r w:rsidRPr="004802F8">
        <w:rPr>
          <w:color w:val="FF0000"/>
        </w:rPr>
        <w:t xml:space="preserve">docker system </w:t>
      </w:r>
      <w:proofErr w:type="spellStart"/>
      <w:r w:rsidRPr="004802F8">
        <w:rPr>
          <w:color w:val="FF0000"/>
        </w:rPr>
        <w:t>df</w:t>
      </w:r>
      <w:proofErr w:type="spellEnd"/>
      <w:r w:rsidRPr="004802F8">
        <w:rPr>
          <w:color w:val="FF0000"/>
        </w:rPr>
        <w:t xml:space="preserve"> </w:t>
      </w:r>
      <w:r>
        <w:t>=&gt; show docker disk use</w:t>
      </w:r>
    </w:p>
    <w:p w14:paraId="75DFD158" w14:textId="0316323A" w:rsidR="004802F8" w:rsidRDefault="004802F8" w:rsidP="004802F8">
      <w:pPr>
        <w:pStyle w:val="ListParagraph"/>
        <w:numPr>
          <w:ilvl w:val="0"/>
          <w:numId w:val="3"/>
        </w:numPr>
      </w:pPr>
      <w:r w:rsidRPr="004802F8">
        <w:rPr>
          <w:color w:val="FF0000"/>
        </w:rPr>
        <w:t xml:space="preserve">docker system </w:t>
      </w:r>
      <w:r>
        <w:rPr>
          <w:color w:val="FF0000"/>
        </w:rPr>
        <w:t>prune</w:t>
      </w:r>
      <w:r w:rsidRPr="004802F8">
        <w:rPr>
          <w:color w:val="FF0000"/>
        </w:rPr>
        <w:t xml:space="preserve"> </w:t>
      </w:r>
      <w:r>
        <w:t xml:space="preserve">=&gt; </w:t>
      </w:r>
      <w:r>
        <w:t>remove unused data</w:t>
      </w:r>
    </w:p>
    <w:p w14:paraId="05919F7C" w14:textId="7FB92CF3" w:rsidR="00457717" w:rsidRDefault="00457717" w:rsidP="00457717">
      <w:pPr>
        <w:pStyle w:val="ListParagraph"/>
        <w:numPr>
          <w:ilvl w:val="1"/>
          <w:numId w:val="3"/>
        </w:numPr>
      </w:pPr>
      <w:r>
        <w:rPr>
          <w:color w:val="FF0000"/>
        </w:rPr>
        <w:t>docker system prune -a -f =</w:t>
      </w:r>
      <w:proofErr w:type="gramStart"/>
      <w:r>
        <w:rPr>
          <w:color w:val="FF0000"/>
        </w:rPr>
        <w:t xml:space="preserve">&gt;  </w:t>
      </w:r>
      <w:r w:rsidRPr="00457717">
        <w:t>-</w:t>
      </w:r>
      <w:proofErr w:type="gramEnd"/>
      <w:r w:rsidRPr="00457717">
        <w:t xml:space="preserve">a(all), -f(force) </w:t>
      </w:r>
    </w:p>
    <w:p w14:paraId="7DFE565E" w14:textId="77777777" w:rsidR="000800CA" w:rsidRDefault="000800CA" w:rsidP="000800CA"/>
    <w:p w14:paraId="413E5EC8" w14:textId="1058C9B5" w:rsidR="001025F2" w:rsidRDefault="000800CA" w:rsidP="001025F2">
      <w:r w:rsidRPr="000800CA">
        <w:rPr>
          <w:color w:val="C00000"/>
        </w:rPr>
        <w:t>docker port &lt;container id/name &gt;</w:t>
      </w:r>
      <w:r>
        <w:t xml:space="preserve"> =&gt; find/show the port number of container </w:t>
      </w:r>
    </w:p>
    <w:p w14:paraId="393ED83B" w14:textId="087C93B2" w:rsidR="009B7A82" w:rsidRDefault="009B7A82" w:rsidP="001025F2">
      <w:r w:rsidRPr="009B7A82">
        <w:rPr>
          <w:color w:val="C00000"/>
        </w:rPr>
        <w:t xml:space="preserve">docker rename &lt;old container name&gt; &lt;new container name&gt; </w:t>
      </w:r>
      <w:r>
        <w:t xml:space="preserve">=&gt; for renaming container  </w:t>
      </w:r>
    </w:p>
    <w:p w14:paraId="66FF8EA2" w14:textId="3B0B0AEC" w:rsidR="001025F2" w:rsidRDefault="001025F2" w:rsidP="001025F2"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1EB8C70B" wp14:editId="26C7995B">
                <wp:simplePos x="0" y="0"/>
                <wp:positionH relativeFrom="column">
                  <wp:posOffset>1089329</wp:posOffset>
                </wp:positionH>
                <wp:positionV relativeFrom="paragraph">
                  <wp:posOffset>253807</wp:posOffset>
                </wp:positionV>
                <wp:extent cx="257175" cy="323850"/>
                <wp:effectExtent l="0" t="0" r="66675" b="57150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536E55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7" o:spid="_x0000_s1026" type="#_x0000_t32" style="position:absolute;margin-left:85.75pt;margin-top:20pt;width:20.25pt;height:25.5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" strokecolor="#4472c4 [3204]" strokeweight=".5pt">
                <v:stroke endarrow="block" joinstyle="miter"/>
              </v:shape>
            </w:pict>
          </mc:Fallback>
        </mc:AlternateContent>
      </w:r>
      <w:r w:rsidRPr="001025F2">
        <w:rPr>
          <w:color w:val="C00000"/>
        </w:rPr>
        <w:t xml:space="preserve">docker history </w:t>
      </w:r>
      <w:r>
        <w:rPr>
          <w:color w:val="C00000"/>
        </w:rPr>
        <w:t xml:space="preserve">new-image </w:t>
      </w:r>
      <w:r>
        <w:t>=&gt; for image history</w:t>
      </w:r>
    </w:p>
    <w:p w14:paraId="162D123B" w14:textId="5A21301B" w:rsidR="001025F2" w:rsidRDefault="001025F2" w:rsidP="001025F2"/>
    <w:p w14:paraId="463F715F" w14:textId="4C737CA8" w:rsidR="001025F2" w:rsidRPr="00457717" w:rsidRDefault="001025F2" w:rsidP="001025F2"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728896" behindDoc="0" locked="0" layoutInCell="1" allowOverlap="1" wp14:anchorId="13F7C2B8" wp14:editId="6B51685C">
                <wp:simplePos x="0" y="0"/>
                <wp:positionH relativeFrom="margin">
                  <wp:posOffset>917547</wp:posOffset>
                </wp:positionH>
                <wp:positionV relativeFrom="paragraph">
                  <wp:posOffset>95168</wp:posOffset>
                </wp:positionV>
                <wp:extent cx="952500" cy="257175"/>
                <wp:effectExtent l="0" t="0" r="19050" b="28575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250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D58EAF" w14:textId="381B500B" w:rsidR="001025F2" w:rsidRDefault="001025F2" w:rsidP="001025F2">
                            <w:r>
                              <w:t xml:space="preserve">image </w:t>
                            </w:r>
                            <w:r>
                              <w:t>n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F7C2B8" id="_x0000_s1040" type="#_x0000_t202" style="position:absolute;margin-left:72.25pt;margin-top:7.5pt;width:75pt;height:20.25pt;z-index:2517288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">
                <v:textbox>
                  <w:txbxContent>
                    <w:p w14:paraId="7BD58EAF" w14:textId="381B500B" w:rsidR="001025F2" w:rsidRDefault="001025F2" w:rsidP="001025F2">
                      <w:r>
                        <w:t xml:space="preserve">image </w:t>
                      </w:r>
                      <w:r>
                        <w:t>nam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1B5B17C" w14:textId="0D4A4308" w:rsidR="006F63DD" w:rsidRDefault="006F63DD" w:rsidP="00FE3623">
      <w:pPr>
        <w:rPr>
          <w:b/>
          <w:bCs/>
          <w:sz w:val="28"/>
          <w:szCs w:val="28"/>
        </w:rPr>
      </w:pPr>
    </w:p>
    <w:p w14:paraId="74FA3EE1" w14:textId="77777777" w:rsidR="001025F2" w:rsidRDefault="001025F2" w:rsidP="00FE3623">
      <w:pPr>
        <w:rPr>
          <w:b/>
          <w:bCs/>
          <w:sz w:val="28"/>
          <w:szCs w:val="28"/>
        </w:rPr>
      </w:pPr>
    </w:p>
    <w:p w14:paraId="7F1EC267" w14:textId="391A161F" w:rsidR="00240572" w:rsidRDefault="00240572" w:rsidP="00FE3623">
      <w:pPr>
        <w:rPr>
          <w:b/>
          <w:bCs/>
          <w:sz w:val="28"/>
          <w:szCs w:val="28"/>
        </w:rPr>
      </w:pPr>
      <w:r w:rsidRPr="00240572">
        <w:rPr>
          <w:b/>
          <w:bCs/>
          <w:sz w:val="28"/>
          <w:szCs w:val="28"/>
        </w:rPr>
        <w:t xml:space="preserve">docker </w:t>
      </w:r>
      <w:proofErr w:type="spellStart"/>
      <w:r w:rsidRPr="00240572">
        <w:rPr>
          <w:b/>
          <w:bCs/>
          <w:sz w:val="28"/>
          <w:szCs w:val="28"/>
        </w:rPr>
        <w:t>buid</w:t>
      </w:r>
      <w:proofErr w:type="spellEnd"/>
      <w:r w:rsidRPr="00240572">
        <w:rPr>
          <w:b/>
          <w:bCs/>
          <w:sz w:val="28"/>
          <w:szCs w:val="28"/>
        </w:rPr>
        <w:t xml:space="preserve"> command with options:</w:t>
      </w:r>
    </w:p>
    <w:p w14:paraId="7D195FA1" w14:textId="09C4F1D7" w:rsidR="00240572" w:rsidRDefault="00240572" w:rsidP="00FE3623">
      <w:pPr>
        <w:rPr>
          <w:b/>
          <w:bCs/>
          <w:color w:val="FF0000"/>
        </w:rPr>
      </w:pPr>
      <w:r w:rsidRPr="00240572">
        <w:rPr>
          <w:b/>
          <w:bCs/>
          <w:color w:val="FF0000"/>
        </w:rPr>
        <w:t>docker build -f D:\Self\Programming\Docker\dockerfile --label "</w:t>
      </w:r>
      <w:proofErr w:type="spellStart"/>
      <w:r w:rsidRPr="00240572">
        <w:rPr>
          <w:b/>
          <w:bCs/>
          <w:color w:val="FF0000"/>
        </w:rPr>
        <w:t>zakaria'sImage</w:t>
      </w:r>
      <w:proofErr w:type="spellEnd"/>
      <w:r w:rsidRPr="00240572">
        <w:rPr>
          <w:b/>
          <w:bCs/>
          <w:color w:val="FF0000"/>
        </w:rPr>
        <w:t xml:space="preserve">" --label "Builtfors3innovate" -q --rm=false -t </w:t>
      </w:r>
      <w:proofErr w:type="spellStart"/>
      <w:r w:rsidRPr="00240572">
        <w:rPr>
          <w:b/>
          <w:bCs/>
          <w:color w:val="FF0000"/>
        </w:rPr>
        <w:t>new-</w:t>
      </w:r>
      <w:proofErr w:type="gramStart"/>
      <w:r w:rsidRPr="00240572">
        <w:rPr>
          <w:b/>
          <w:bCs/>
          <w:color w:val="FF0000"/>
        </w:rPr>
        <w:t>image:latest</w:t>
      </w:r>
      <w:proofErr w:type="spellEnd"/>
      <w:proofErr w:type="gramEnd"/>
      <w:r w:rsidRPr="00240572">
        <w:rPr>
          <w:b/>
          <w:bCs/>
          <w:color w:val="FF0000"/>
        </w:rPr>
        <w:t xml:space="preserve"> -t new-image:1.0.0 -t </w:t>
      </w:r>
      <w:proofErr w:type="spellStart"/>
      <w:r w:rsidRPr="00240572">
        <w:rPr>
          <w:b/>
          <w:bCs/>
          <w:color w:val="FF0000"/>
        </w:rPr>
        <w:t>hello-world:lastest</w:t>
      </w:r>
      <w:proofErr w:type="spellEnd"/>
      <w:r w:rsidRPr="00240572">
        <w:rPr>
          <w:b/>
          <w:bCs/>
          <w:color w:val="FF0000"/>
        </w:rPr>
        <w:t xml:space="preserve"> .</w:t>
      </w:r>
    </w:p>
    <w:p w14:paraId="7A59191B" w14:textId="158AA273" w:rsidR="00240572" w:rsidRPr="00240572" w:rsidRDefault="00240572" w:rsidP="00240572">
      <w:pPr>
        <w:pStyle w:val="ListParagraph"/>
        <w:numPr>
          <w:ilvl w:val="0"/>
          <w:numId w:val="1"/>
        </w:numPr>
        <w:rPr>
          <w:b/>
          <w:bCs/>
        </w:rPr>
      </w:pPr>
      <w:r w:rsidRPr="00240572">
        <w:rPr>
          <w:b/>
          <w:bCs/>
          <w:color w:val="FF0000"/>
        </w:rPr>
        <w:t xml:space="preserve">-f D:\Self\Programming\Docker\dockerfile =&gt; </w:t>
      </w:r>
      <w:r w:rsidRPr="00240572">
        <w:rPr>
          <w:b/>
          <w:bCs/>
        </w:rPr>
        <w:t>file location of docker file</w:t>
      </w:r>
    </w:p>
    <w:p w14:paraId="0286E5E1" w14:textId="57F3C81A" w:rsidR="00240572" w:rsidRDefault="00240572" w:rsidP="00240572">
      <w:pPr>
        <w:pStyle w:val="ListParagraph"/>
        <w:numPr>
          <w:ilvl w:val="0"/>
          <w:numId w:val="1"/>
        </w:numPr>
        <w:rPr>
          <w:b/>
          <w:bCs/>
        </w:rPr>
      </w:pPr>
      <w:r w:rsidRPr="00240572">
        <w:rPr>
          <w:b/>
          <w:bCs/>
          <w:color w:val="FF0000"/>
        </w:rPr>
        <w:t>--label "</w:t>
      </w:r>
      <w:proofErr w:type="spellStart"/>
      <w:r w:rsidRPr="00240572">
        <w:rPr>
          <w:b/>
          <w:bCs/>
          <w:color w:val="FF0000"/>
        </w:rPr>
        <w:t>zakaria'sImage</w:t>
      </w:r>
      <w:proofErr w:type="spellEnd"/>
      <w:r w:rsidRPr="00240572">
        <w:rPr>
          <w:b/>
          <w:bCs/>
          <w:color w:val="FF0000"/>
        </w:rPr>
        <w:t xml:space="preserve">" --label "Builtfors3innovate" =&gt; </w:t>
      </w:r>
      <w:r w:rsidRPr="00240572">
        <w:rPr>
          <w:b/>
          <w:bCs/>
        </w:rPr>
        <w:t>Set metadata for an image</w:t>
      </w:r>
    </w:p>
    <w:p w14:paraId="3E507E36" w14:textId="51BFDCD3" w:rsidR="00240572" w:rsidRDefault="00240572" w:rsidP="0024057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  <w:color w:val="FF0000"/>
        </w:rPr>
        <w:t xml:space="preserve">-q =&gt; </w:t>
      </w:r>
      <w:r w:rsidRPr="00240572">
        <w:rPr>
          <w:b/>
          <w:bCs/>
        </w:rPr>
        <w:t>Suppress the build output and print image ID on success</w:t>
      </w:r>
    </w:p>
    <w:p w14:paraId="4887659D" w14:textId="0CE86EB8" w:rsidR="00240572" w:rsidRDefault="00240572" w:rsidP="00240572">
      <w:pPr>
        <w:pStyle w:val="ListParagraph"/>
        <w:numPr>
          <w:ilvl w:val="0"/>
          <w:numId w:val="1"/>
        </w:numPr>
        <w:rPr>
          <w:b/>
          <w:bCs/>
        </w:rPr>
      </w:pPr>
      <w:r w:rsidRPr="00240572">
        <w:rPr>
          <w:b/>
          <w:bCs/>
          <w:color w:val="FF0000"/>
        </w:rPr>
        <w:t>--rm=false</w:t>
      </w:r>
      <w:r>
        <w:rPr>
          <w:b/>
          <w:bCs/>
          <w:color w:val="FF0000"/>
        </w:rPr>
        <w:t xml:space="preserve"> =&gt; </w:t>
      </w:r>
      <w:r w:rsidRPr="00240572">
        <w:rPr>
          <w:b/>
          <w:bCs/>
        </w:rPr>
        <w:t xml:space="preserve">Remove intermediate containers after a successful </w:t>
      </w:r>
      <w:proofErr w:type="gramStart"/>
      <w:r w:rsidRPr="00240572">
        <w:rPr>
          <w:b/>
          <w:bCs/>
        </w:rPr>
        <w:t>build</w:t>
      </w:r>
      <w:r>
        <w:rPr>
          <w:b/>
          <w:bCs/>
        </w:rPr>
        <w:t xml:space="preserve">  (</w:t>
      </w:r>
      <w:proofErr w:type="gramEnd"/>
      <w:r>
        <w:rPr>
          <w:b/>
          <w:bCs/>
        </w:rPr>
        <w:t>by default true)</w:t>
      </w:r>
    </w:p>
    <w:p w14:paraId="4BEC4E4D" w14:textId="480AFF53" w:rsidR="00240572" w:rsidRDefault="00F524A0" w:rsidP="00240572">
      <w:pPr>
        <w:pStyle w:val="ListParagraph"/>
        <w:numPr>
          <w:ilvl w:val="0"/>
          <w:numId w:val="1"/>
        </w:numPr>
        <w:rPr>
          <w:b/>
          <w:bCs/>
        </w:rPr>
      </w:pPr>
      <w:r w:rsidRPr="00240572">
        <w:rPr>
          <w:b/>
          <w:bCs/>
          <w:color w:val="FF0000"/>
        </w:rPr>
        <w:t xml:space="preserve">-t </w:t>
      </w:r>
      <w:proofErr w:type="spellStart"/>
      <w:r w:rsidRPr="00240572">
        <w:rPr>
          <w:b/>
          <w:bCs/>
          <w:color w:val="FF0000"/>
        </w:rPr>
        <w:t>new-</w:t>
      </w:r>
      <w:proofErr w:type="gramStart"/>
      <w:r w:rsidRPr="00240572">
        <w:rPr>
          <w:b/>
          <w:bCs/>
          <w:color w:val="FF0000"/>
        </w:rPr>
        <w:t>image:latest</w:t>
      </w:r>
      <w:proofErr w:type="spellEnd"/>
      <w:proofErr w:type="gramEnd"/>
      <w:r w:rsidRPr="00240572">
        <w:rPr>
          <w:b/>
          <w:bCs/>
          <w:color w:val="FF0000"/>
        </w:rPr>
        <w:t xml:space="preserve"> -t new-image:1.0.0 -t </w:t>
      </w:r>
      <w:proofErr w:type="spellStart"/>
      <w:r w:rsidRPr="00240572">
        <w:rPr>
          <w:b/>
          <w:bCs/>
          <w:color w:val="FF0000"/>
        </w:rPr>
        <w:t>hello-world:lastest</w:t>
      </w:r>
      <w:proofErr w:type="spellEnd"/>
      <w:r w:rsidRPr="00240572">
        <w:rPr>
          <w:b/>
          <w:bCs/>
          <w:color w:val="FF0000"/>
        </w:rPr>
        <w:t xml:space="preserve"> </w:t>
      </w:r>
      <w:r>
        <w:rPr>
          <w:b/>
          <w:bCs/>
          <w:color w:val="FF0000"/>
        </w:rPr>
        <w:t xml:space="preserve"> =&gt;  </w:t>
      </w:r>
      <w:r w:rsidRPr="00F524A0">
        <w:rPr>
          <w:b/>
          <w:bCs/>
        </w:rPr>
        <w:t>Name and optionally a tag in the '</w:t>
      </w:r>
      <w:proofErr w:type="spellStart"/>
      <w:r w:rsidRPr="00F524A0">
        <w:rPr>
          <w:b/>
          <w:bCs/>
        </w:rPr>
        <w:t>name:tag</w:t>
      </w:r>
      <w:proofErr w:type="spellEnd"/>
      <w:r w:rsidRPr="00F524A0">
        <w:rPr>
          <w:b/>
          <w:bCs/>
        </w:rPr>
        <w:t>' format</w:t>
      </w:r>
    </w:p>
    <w:p w14:paraId="68F1E7E5" w14:textId="09FB07CC" w:rsidR="00F524A0" w:rsidRPr="000F7432" w:rsidRDefault="00F524A0" w:rsidP="00240572">
      <w:pPr>
        <w:pStyle w:val="ListParagraph"/>
        <w:numPr>
          <w:ilvl w:val="0"/>
          <w:numId w:val="1"/>
        </w:numPr>
      </w:pPr>
      <w:r>
        <w:rPr>
          <w:b/>
          <w:bCs/>
          <w:color w:val="FF0000"/>
        </w:rPr>
        <w:t xml:space="preserve">. (dot) </w:t>
      </w:r>
      <w:r w:rsidRPr="00F524A0">
        <w:rPr>
          <w:color w:val="FF0000"/>
        </w:rPr>
        <w:t>=</w:t>
      </w:r>
      <w:proofErr w:type="gramStart"/>
      <w:r w:rsidRPr="00F524A0">
        <w:rPr>
          <w:color w:val="FF0000"/>
        </w:rPr>
        <w:t xml:space="preserve">&gt;  </w:t>
      </w:r>
      <w:r w:rsidRPr="00F524A0">
        <w:rPr>
          <w:b/>
          <w:bCs/>
        </w:rPr>
        <w:t>directory</w:t>
      </w:r>
      <w:proofErr w:type="gramEnd"/>
      <w:r w:rsidRPr="00F524A0">
        <w:rPr>
          <w:b/>
          <w:bCs/>
        </w:rPr>
        <w:t xml:space="preserve"> of </w:t>
      </w:r>
      <w:proofErr w:type="spellStart"/>
      <w:r w:rsidRPr="00F524A0">
        <w:rPr>
          <w:b/>
          <w:bCs/>
        </w:rPr>
        <w:t>dockerfile</w:t>
      </w:r>
      <w:proofErr w:type="spellEnd"/>
    </w:p>
    <w:p w14:paraId="7E66DAD9" w14:textId="4AE6AA72" w:rsidR="000F7432" w:rsidRDefault="000F7432" w:rsidP="000F7432">
      <w:pPr>
        <w:pStyle w:val="ListParagraph"/>
        <w:rPr>
          <w:b/>
          <w:bCs/>
          <w:color w:val="FF0000"/>
        </w:rPr>
      </w:pPr>
    </w:p>
    <w:p w14:paraId="71A55BEA" w14:textId="77777777" w:rsidR="000F7432" w:rsidRDefault="000F7432" w:rsidP="000F7432">
      <w:pPr>
        <w:rPr>
          <w:b/>
          <w:bCs/>
          <w:sz w:val="28"/>
          <w:szCs w:val="28"/>
        </w:rPr>
      </w:pPr>
    </w:p>
    <w:p w14:paraId="58A04A2E" w14:textId="02A39163" w:rsidR="000F7432" w:rsidRDefault="000F7432" w:rsidP="000F7432">
      <w:pPr>
        <w:rPr>
          <w:b/>
          <w:bCs/>
          <w:sz w:val="28"/>
          <w:szCs w:val="28"/>
        </w:rPr>
      </w:pPr>
      <w:r w:rsidRPr="00240572">
        <w:rPr>
          <w:b/>
          <w:bCs/>
          <w:sz w:val="28"/>
          <w:szCs w:val="28"/>
        </w:rPr>
        <w:t xml:space="preserve">docker </w:t>
      </w:r>
      <w:r>
        <w:rPr>
          <w:b/>
          <w:bCs/>
          <w:sz w:val="28"/>
          <w:szCs w:val="28"/>
        </w:rPr>
        <w:t>run</w:t>
      </w:r>
      <w:r w:rsidRPr="00240572">
        <w:rPr>
          <w:b/>
          <w:bCs/>
          <w:sz w:val="28"/>
          <w:szCs w:val="28"/>
        </w:rPr>
        <w:t xml:space="preserve"> command with options:</w:t>
      </w:r>
    </w:p>
    <w:p w14:paraId="580D3B16" w14:textId="5DEEB8F7" w:rsidR="00D51D34" w:rsidRPr="00D51D34" w:rsidRDefault="00D51D34" w:rsidP="000F7432">
      <w:pPr>
        <w:rPr>
          <w:b/>
          <w:bCs/>
          <w:color w:val="FF0000"/>
        </w:rPr>
      </w:pPr>
      <w:r w:rsidRPr="00D51D34">
        <w:rPr>
          <w:b/>
          <w:bCs/>
          <w:color w:val="FF0000"/>
        </w:rPr>
        <w:t>docker run -p 4080:80 -p 4443:443 -v D:\Self\Programming\Docker</w:t>
      </w:r>
      <w:r w:rsidR="009075F1">
        <w:rPr>
          <w:b/>
          <w:bCs/>
          <w:color w:val="FF0000"/>
        </w:rPr>
        <w:t>\vol</w:t>
      </w:r>
      <w:r w:rsidRPr="00D51D34">
        <w:rPr>
          <w:b/>
          <w:bCs/>
          <w:color w:val="FF0000"/>
        </w:rPr>
        <w:t xml:space="preserve">:/root/docker -e </w:t>
      </w:r>
      <w:proofErr w:type="spellStart"/>
      <w:r w:rsidRPr="00D51D34">
        <w:rPr>
          <w:b/>
          <w:bCs/>
          <w:color w:val="FF0000"/>
        </w:rPr>
        <w:t>TestVar</w:t>
      </w:r>
      <w:proofErr w:type="spellEnd"/>
      <w:r w:rsidRPr="00D51D34">
        <w:rPr>
          <w:b/>
          <w:bCs/>
          <w:color w:val="FF0000"/>
        </w:rPr>
        <w:t xml:space="preserve">=1234 --name=new-container </w:t>
      </w:r>
      <w:bookmarkStart w:id="0" w:name="_Hlk103252614"/>
      <w:r w:rsidR="00B66F7B">
        <w:rPr>
          <w:b/>
          <w:bCs/>
          <w:color w:val="FF0000"/>
        </w:rPr>
        <w:t>--</w:t>
      </w:r>
      <w:r w:rsidR="009E4B93">
        <w:rPr>
          <w:b/>
          <w:bCs/>
          <w:color w:val="FF0000"/>
        </w:rPr>
        <w:t xml:space="preserve">rm -h </w:t>
      </w:r>
      <w:proofErr w:type="spellStart"/>
      <w:r w:rsidR="009E4B93">
        <w:rPr>
          <w:b/>
          <w:bCs/>
          <w:color w:val="FF0000"/>
        </w:rPr>
        <w:t>myhostname</w:t>
      </w:r>
      <w:proofErr w:type="spellEnd"/>
      <w:r w:rsidR="00D127EA">
        <w:rPr>
          <w:b/>
          <w:bCs/>
          <w:color w:val="FF0000"/>
        </w:rPr>
        <w:t xml:space="preserve"> --</w:t>
      </w:r>
      <w:r w:rsidR="009E4B93">
        <w:rPr>
          <w:b/>
          <w:bCs/>
          <w:color w:val="FF0000"/>
        </w:rPr>
        <w:t xml:space="preserve">label “this is </w:t>
      </w:r>
      <w:proofErr w:type="spellStart"/>
      <w:r w:rsidR="009E4B93">
        <w:rPr>
          <w:b/>
          <w:bCs/>
          <w:color w:val="FF0000"/>
        </w:rPr>
        <w:t>zakaria’s</w:t>
      </w:r>
      <w:proofErr w:type="spellEnd"/>
      <w:r w:rsidR="009E4B93">
        <w:rPr>
          <w:b/>
          <w:bCs/>
          <w:color w:val="FF0000"/>
        </w:rPr>
        <w:t xml:space="preserve"> container”</w:t>
      </w:r>
      <w:r w:rsidR="002D0F8C">
        <w:rPr>
          <w:b/>
          <w:bCs/>
          <w:color w:val="FF0000"/>
        </w:rPr>
        <w:t xml:space="preserve"> </w:t>
      </w:r>
      <w:proofErr w:type="spellStart"/>
      <w:r w:rsidR="002D0F8C">
        <w:rPr>
          <w:b/>
          <w:bCs/>
          <w:color w:val="FF0000"/>
        </w:rPr>
        <w:t>new-</w:t>
      </w:r>
      <w:proofErr w:type="gramStart"/>
      <w:r w:rsidR="002D0F8C">
        <w:rPr>
          <w:b/>
          <w:bCs/>
          <w:color w:val="FF0000"/>
        </w:rPr>
        <w:t>image:latest</w:t>
      </w:r>
      <w:proofErr w:type="spellEnd"/>
      <w:proofErr w:type="gramEnd"/>
    </w:p>
    <w:bookmarkEnd w:id="0"/>
    <w:p w14:paraId="0E25BBBF" w14:textId="2B6A604B" w:rsidR="000F7432" w:rsidRDefault="00D51D34" w:rsidP="000F7432">
      <w:pPr>
        <w:pStyle w:val="ListParagraph"/>
        <w:numPr>
          <w:ilvl w:val="0"/>
          <w:numId w:val="2"/>
        </w:numPr>
      </w:pPr>
      <w:r w:rsidRPr="00D51D34">
        <w:rPr>
          <w:b/>
          <w:bCs/>
          <w:color w:val="FF0000"/>
        </w:rPr>
        <w:t xml:space="preserve">-p 4080:80 -p </w:t>
      </w:r>
      <w:proofErr w:type="gramStart"/>
      <w:r w:rsidRPr="00D51D34">
        <w:rPr>
          <w:b/>
          <w:bCs/>
          <w:color w:val="FF0000"/>
        </w:rPr>
        <w:t xml:space="preserve">4443:443 </w:t>
      </w:r>
      <w:r>
        <w:rPr>
          <w:b/>
          <w:bCs/>
          <w:color w:val="FF0000"/>
        </w:rPr>
        <w:t xml:space="preserve"> </w:t>
      </w:r>
      <w:r w:rsidR="000F7432">
        <w:rPr>
          <w:color w:val="FF0000"/>
        </w:rPr>
        <w:t>=</w:t>
      </w:r>
      <w:proofErr w:type="gramEnd"/>
      <w:r w:rsidR="000F7432">
        <w:rPr>
          <w:color w:val="FF0000"/>
        </w:rPr>
        <w:t xml:space="preserve">&gt;  </w:t>
      </w:r>
      <w:r w:rsidR="000F7432" w:rsidRPr="000F7432">
        <w:t>Publish a container's port(s) to the host</w:t>
      </w:r>
      <w:r>
        <w:t xml:space="preserve">  (80 =&gt; http, 433 =&gt; https)</w:t>
      </w:r>
    </w:p>
    <w:p w14:paraId="0FB430CF" w14:textId="1313E05C" w:rsidR="000F7432" w:rsidRDefault="00D51D34" w:rsidP="000F7432">
      <w:pPr>
        <w:pStyle w:val="ListParagraph"/>
        <w:numPr>
          <w:ilvl w:val="0"/>
          <w:numId w:val="2"/>
        </w:numPr>
      </w:pPr>
      <w:r w:rsidRPr="00D51D34">
        <w:rPr>
          <w:b/>
          <w:bCs/>
          <w:color w:val="FF0000"/>
        </w:rPr>
        <w:t>-v D:\Self\Programming\Docker</w:t>
      </w:r>
      <w:r w:rsidR="009075F1">
        <w:rPr>
          <w:b/>
          <w:bCs/>
          <w:color w:val="FF0000"/>
        </w:rPr>
        <w:t>\vol</w:t>
      </w:r>
      <w:r w:rsidRPr="00D51D34">
        <w:rPr>
          <w:b/>
          <w:bCs/>
          <w:color w:val="FF0000"/>
        </w:rPr>
        <w:t>:/root/docker</w:t>
      </w:r>
      <w:r>
        <w:rPr>
          <w:b/>
          <w:bCs/>
          <w:color w:val="FF0000"/>
        </w:rPr>
        <w:t xml:space="preserve"> =</w:t>
      </w:r>
      <w:proofErr w:type="gramStart"/>
      <w:r>
        <w:rPr>
          <w:b/>
          <w:bCs/>
          <w:color w:val="FF0000"/>
        </w:rPr>
        <w:t xml:space="preserve">&gt;  </w:t>
      </w:r>
      <w:r w:rsidRPr="00D51D34">
        <w:t>Bind</w:t>
      </w:r>
      <w:proofErr w:type="gramEnd"/>
      <w:r w:rsidRPr="00D51D34">
        <w:t xml:space="preserve"> mount a volume</w:t>
      </w:r>
    </w:p>
    <w:p w14:paraId="625091AD" w14:textId="6DC1714E" w:rsidR="00D51D34" w:rsidRDefault="00D51D34" w:rsidP="000F7432">
      <w:pPr>
        <w:pStyle w:val="ListParagraph"/>
        <w:numPr>
          <w:ilvl w:val="0"/>
          <w:numId w:val="2"/>
        </w:numPr>
      </w:pPr>
      <w:r w:rsidRPr="00D51D34">
        <w:rPr>
          <w:b/>
          <w:bCs/>
          <w:color w:val="FF0000"/>
        </w:rPr>
        <w:lastRenderedPageBreak/>
        <w:t xml:space="preserve">-e </w:t>
      </w:r>
      <w:proofErr w:type="spellStart"/>
      <w:r w:rsidRPr="00D51D34">
        <w:rPr>
          <w:b/>
          <w:bCs/>
          <w:color w:val="FF0000"/>
        </w:rPr>
        <w:t>TestVar</w:t>
      </w:r>
      <w:proofErr w:type="spellEnd"/>
      <w:r w:rsidRPr="00D51D34">
        <w:rPr>
          <w:b/>
          <w:bCs/>
          <w:color w:val="FF0000"/>
        </w:rPr>
        <w:t>=1234</w:t>
      </w:r>
      <w:r>
        <w:rPr>
          <w:b/>
          <w:bCs/>
          <w:color w:val="FF0000"/>
        </w:rPr>
        <w:t xml:space="preserve"> =&gt; </w:t>
      </w:r>
      <w:r w:rsidRPr="00D51D34">
        <w:t>Set environment variables</w:t>
      </w:r>
    </w:p>
    <w:p w14:paraId="3124A437" w14:textId="295FFA42" w:rsidR="00D51D34" w:rsidRDefault="00D51D34" w:rsidP="000F7432">
      <w:pPr>
        <w:pStyle w:val="ListParagraph"/>
        <w:numPr>
          <w:ilvl w:val="0"/>
          <w:numId w:val="2"/>
        </w:numPr>
      </w:pPr>
      <w:r w:rsidRPr="00D51D34">
        <w:rPr>
          <w:b/>
          <w:bCs/>
          <w:color w:val="FF0000"/>
        </w:rPr>
        <w:t>--name=new-container</w:t>
      </w:r>
      <w:r>
        <w:rPr>
          <w:b/>
          <w:bCs/>
          <w:color w:val="FF0000"/>
        </w:rPr>
        <w:t xml:space="preserve"> =</w:t>
      </w:r>
      <w:proofErr w:type="gramStart"/>
      <w:r>
        <w:rPr>
          <w:b/>
          <w:bCs/>
          <w:color w:val="FF0000"/>
        </w:rPr>
        <w:t xml:space="preserve">&gt;  </w:t>
      </w:r>
      <w:r w:rsidRPr="00D51D34">
        <w:t>Assign</w:t>
      </w:r>
      <w:proofErr w:type="gramEnd"/>
      <w:r w:rsidRPr="00D51D34">
        <w:t xml:space="preserve"> a name to the container</w:t>
      </w:r>
    </w:p>
    <w:p w14:paraId="62108313" w14:textId="254F9F93" w:rsidR="00D51D34" w:rsidRDefault="00D51D34" w:rsidP="000F7432">
      <w:pPr>
        <w:pStyle w:val="ListParagraph"/>
        <w:numPr>
          <w:ilvl w:val="0"/>
          <w:numId w:val="2"/>
        </w:numPr>
      </w:pPr>
      <w:r>
        <w:rPr>
          <w:b/>
          <w:bCs/>
          <w:color w:val="FF0000"/>
        </w:rPr>
        <w:t>-</w:t>
      </w:r>
      <w:r w:rsidRPr="00D51D34">
        <w:rPr>
          <w:b/>
          <w:bCs/>
          <w:color w:val="FF0000"/>
        </w:rPr>
        <w:t>d</w:t>
      </w:r>
      <w:r>
        <w:rPr>
          <w:b/>
          <w:bCs/>
          <w:color w:val="FF0000"/>
        </w:rPr>
        <w:t xml:space="preserve"> =</w:t>
      </w:r>
      <w:proofErr w:type="gramStart"/>
      <w:r>
        <w:rPr>
          <w:b/>
          <w:bCs/>
          <w:color w:val="FF0000"/>
        </w:rPr>
        <w:t xml:space="preserve">&gt;  </w:t>
      </w:r>
      <w:r w:rsidRPr="00D51D34">
        <w:t>Run</w:t>
      </w:r>
      <w:proofErr w:type="gramEnd"/>
      <w:r w:rsidRPr="00D51D34">
        <w:t xml:space="preserve"> container in background and print container ID</w:t>
      </w:r>
    </w:p>
    <w:p w14:paraId="57531835" w14:textId="272EC168" w:rsidR="00D51D34" w:rsidRDefault="00D51D34" w:rsidP="000F7432">
      <w:pPr>
        <w:pStyle w:val="ListParagraph"/>
        <w:numPr>
          <w:ilvl w:val="0"/>
          <w:numId w:val="2"/>
        </w:numPr>
      </w:pPr>
      <w:r w:rsidRPr="00D51D34">
        <w:rPr>
          <w:b/>
          <w:bCs/>
          <w:color w:val="FF0000"/>
        </w:rPr>
        <w:t>-</w:t>
      </w:r>
      <w:proofErr w:type="spellStart"/>
      <w:r>
        <w:rPr>
          <w:b/>
          <w:bCs/>
          <w:color w:val="FF0000"/>
        </w:rPr>
        <w:t>i</w:t>
      </w:r>
      <w:proofErr w:type="spellEnd"/>
      <w:r>
        <w:rPr>
          <w:b/>
          <w:bCs/>
          <w:color w:val="FF0000"/>
        </w:rPr>
        <w:t xml:space="preserve"> =&gt;</w:t>
      </w:r>
      <w:r w:rsidR="003F7EB5">
        <w:rPr>
          <w:b/>
          <w:bCs/>
          <w:color w:val="FF0000"/>
        </w:rPr>
        <w:t xml:space="preserve"> </w:t>
      </w:r>
      <w:r w:rsidR="003F7EB5" w:rsidRPr="003F7EB5">
        <w:t>Keep STDIN open even if not attached</w:t>
      </w:r>
    </w:p>
    <w:p w14:paraId="47BE6788" w14:textId="3F4A7A63" w:rsidR="003F7EB5" w:rsidRPr="003F7EB5" w:rsidRDefault="003F7EB5" w:rsidP="000F7432">
      <w:pPr>
        <w:pStyle w:val="ListParagraph"/>
        <w:numPr>
          <w:ilvl w:val="0"/>
          <w:numId w:val="2"/>
        </w:numPr>
        <w:rPr>
          <w:b/>
          <w:bCs/>
          <w:color w:val="FF0000"/>
        </w:rPr>
      </w:pPr>
      <w:r w:rsidRPr="003F7EB5">
        <w:rPr>
          <w:b/>
          <w:bCs/>
          <w:color w:val="FF0000"/>
        </w:rPr>
        <w:t>-t</w:t>
      </w:r>
      <w:r>
        <w:rPr>
          <w:b/>
          <w:bCs/>
          <w:color w:val="FF0000"/>
        </w:rPr>
        <w:t xml:space="preserve"> =</w:t>
      </w:r>
      <w:proofErr w:type="gramStart"/>
      <w:r>
        <w:rPr>
          <w:b/>
          <w:bCs/>
          <w:color w:val="FF0000"/>
        </w:rPr>
        <w:t xml:space="preserve">&gt;  </w:t>
      </w:r>
      <w:r w:rsidRPr="003F7EB5">
        <w:t>Allocate</w:t>
      </w:r>
      <w:proofErr w:type="gramEnd"/>
      <w:r w:rsidRPr="003F7EB5">
        <w:t xml:space="preserve"> a pseudo-TTY</w:t>
      </w:r>
    </w:p>
    <w:p w14:paraId="2745F106" w14:textId="2A4D6112" w:rsidR="003F7EB5" w:rsidRPr="003F7EB5" w:rsidRDefault="003F7EB5" w:rsidP="000F7432">
      <w:pPr>
        <w:pStyle w:val="ListParagraph"/>
        <w:numPr>
          <w:ilvl w:val="0"/>
          <w:numId w:val="2"/>
        </w:numPr>
        <w:rPr>
          <w:b/>
          <w:bCs/>
          <w:color w:val="FF0000"/>
        </w:rPr>
      </w:pPr>
      <w:r w:rsidRPr="003F7EB5">
        <w:rPr>
          <w:b/>
          <w:bCs/>
          <w:color w:val="FF0000"/>
        </w:rPr>
        <w:t>--</w:t>
      </w:r>
      <w:proofErr w:type="gramStart"/>
      <w:r w:rsidRPr="003F7EB5">
        <w:rPr>
          <w:b/>
          <w:bCs/>
          <w:color w:val="FF0000"/>
        </w:rPr>
        <w:t>restart</w:t>
      </w:r>
      <w:r>
        <w:rPr>
          <w:b/>
          <w:bCs/>
          <w:color w:val="FF0000"/>
        </w:rPr>
        <w:t xml:space="preserve">  =</w:t>
      </w:r>
      <w:proofErr w:type="gramEnd"/>
      <w:r>
        <w:rPr>
          <w:b/>
          <w:bCs/>
          <w:color w:val="FF0000"/>
        </w:rPr>
        <w:t xml:space="preserve">&gt; </w:t>
      </w:r>
      <w:r w:rsidRPr="003F7EB5">
        <w:t>Restart policy to apply when a container exits</w:t>
      </w:r>
      <w:r>
        <w:t xml:space="preserve"> (default no)</w:t>
      </w:r>
    </w:p>
    <w:p w14:paraId="7591C7A7" w14:textId="43B893DA" w:rsidR="003F7EB5" w:rsidRDefault="003F7EB5" w:rsidP="003F7EB5">
      <w:pPr>
        <w:pStyle w:val="ListParagraph"/>
        <w:numPr>
          <w:ilvl w:val="1"/>
          <w:numId w:val="2"/>
        </w:numPr>
        <w:rPr>
          <w:b/>
          <w:bCs/>
          <w:color w:val="FF0000"/>
        </w:rPr>
      </w:pPr>
      <w:r>
        <w:rPr>
          <w:b/>
          <w:bCs/>
          <w:color w:val="FF0000"/>
        </w:rPr>
        <w:t xml:space="preserve">–restart=on-failure:5 (container try to restart 5 times when something unexpected/unhandled things </w:t>
      </w:r>
      <w:proofErr w:type="gramStart"/>
      <w:r>
        <w:rPr>
          <w:b/>
          <w:bCs/>
          <w:color w:val="FF0000"/>
        </w:rPr>
        <w:t>occurred  )</w:t>
      </w:r>
      <w:proofErr w:type="gramEnd"/>
      <w:r>
        <w:rPr>
          <w:b/>
          <w:bCs/>
          <w:color w:val="FF0000"/>
        </w:rPr>
        <w:t xml:space="preserve"> </w:t>
      </w:r>
    </w:p>
    <w:p w14:paraId="1B0CE4EB" w14:textId="44747043" w:rsidR="00EE0DDB" w:rsidRDefault="00EE0DDB" w:rsidP="003F7EB5">
      <w:pPr>
        <w:pStyle w:val="ListParagraph"/>
        <w:numPr>
          <w:ilvl w:val="1"/>
          <w:numId w:val="2"/>
        </w:numPr>
        <w:rPr>
          <w:b/>
          <w:bCs/>
          <w:color w:val="FF0000"/>
        </w:rPr>
      </w:pPr>
      <w:r>
        <w:rPr>
          <w:b/>
          <w:bCs/>
          <w:color w:val="FF0000"/>
        </w:rPr>
        <w:t>–restart=unless-</w:t>
      </w:r>
      <w:proofErr w:type="spellStart"/>
      <w:r>
        <w:rPr>
          <w:b/>
          <w:bCs/>
          <w:color w:val="FF0000"/>
        </w:rPr>
        <w:t>stoped</w:t>
      </w:r>
      <w:proofErr w:type="spellEnd"/>
      <w:r>
        <w:rPr>
          <w:b/>
          <w:bCs/>
          <w:color w:val="FF0000"/>
        </w:rPr>
        <w:t xml:space="preserve"> (container)</w:t>
      </w:r>
    </w:p>
    <w:p w14:paraId="4203A32A" w14:textId="79D229AC" w:rsidR="00A3668E" w:rsidRDefault="00A3668E" w:rsidP="003F7EB5">
      <w:pPr>
        <w:pStyle w:val="ListParagraph"/>
        <w:numPr>
          <w:ilvl w:val="1"/>
          <w:numId w:val="2"/>
        </w:numPr>
        <w:rPr>
          <w:b/>
          <w:bCs/>
          <w:color w:val="FF0000"/>
        </w:rPr>
      </w:pPr>
      <w:r>
        <w:rPr>
          <w:b/>
          <w:bCs/>
          <w:color w:val="FF0000"/>
        </w:rPr>
        <w:t xml:space="preserve">–restart = </w:t>
      </w:r>
      <w:proofErr w:type="spellStart"/>
      <w:r>
        <w:rPr>
          <w:b/>
          <w:bCs/>
          <w:color w:val="FF0000"/>
        </w:rPr>
        <w:t>awalys</w:t>
      </w:r>
      <w:proofErr w:type="spellEnd"/>
    </w:p>
    <w:p w14:paraId="3733110C" w14:textId="43019C8B" w:rsidR="00A3668E" w:rsidRDefault="00A3668E" w:rsidP="00A3668E">
      <w:pPr>
        <w:pStyle w:val="ListParagraph"/>
        <w:numPr>
          <w:ilvl w:val="0"/>
          <w:numId w:val="2"/>
        </w:numPr>
      </w:pPr>
      <w:r w:rsidRPr="00A3668E">
        <w:rPr>
          <w:b/>
          <w:bCs/>
          <w:color w:val="FF0000"/>
        </w:rPr>
        <w:t>--rm</w:t>
      </w:r>
      <w:r>
        <w:rPr>
          <w:b/>
          <w:bCs/>
          <w:color w:val="FF0000"/>
        </w:rPr>
        <w:t xml:space="preserve"> =&gt; </w:t>
      </w:r>
      <w:r w:rsidRPr="00A3668E">
        <w:t>Automatically remove the container when it exits</w:t>
      </w:r>
      <w:r w:rsidR="009E4B93">
        <w:t xml:space="preserve"> </w:t>
      </w:r>
    </w:p>
    <w:p w14:paraId="2FDF5BC3" w14:textId="16AA9BF0" w:rsidR="009E4B93" w:rsidRDefault="009E4B93" w:rsidP="00A3668E">
      <w:pPr>
        <w:pStyle w:val="ListParagraph"/>
        <w:numPr>
          <w:ilvl w:val="0"/>
          <w:numId w:val="2"/>
        </w:numPr>
      </w:pPr>
      <w:r>
        <w:rPr>
          <w:b/>
          <w:bCs/>
          <w:color w:val="FF0000"/>
        </w:rPr>
        <w:t>-h =</w:t>
      </w:r>
      <w:proofErr w:type="spellStart"/>
      <w:r>
        <w:rPr>
          <w:b/>
          <w:bCs/>
          <w:color w:val="FF0000"/>
        </w:rPr>
        <w:t>myhostname</w:t>
      </w:r>
      <w:proofErr w:type="spellEnd"/>
      <w:r>
        <w:rPr>
          <w:b/>
          <w:bCs/>
          <w:color w:val="FF0000"/>
        </w:rPr>
        <w:t xml:space="preserve"> =&gt; </w:t>
      </w:r>
      <w:r w:rsidRPr="009E4B93">
        <w:t>Container host name</w:t>
      </w:r>
    </w:p>
    <w:p w14:paraId="2A2D1517" w14:textId="522578CB" w:rsidR="009E4B93" w:rsidRDefault="009E4B93" w:rsidP="00A3668E">
      <w:pPr>
        <w:pStyle w:val="ListParagraph"/>
        <w:numPr>
          <w:ilvl w:val="0"/>
          <w:numId w:val="2"/>
        </w:numPr>
      </w:pPr>
      <w:r>
        <w:rPr>
          <w:b/>
          <w:bCs/>
          <w:color w:val="FF0000"/>
        </w:rPr>
        <w:t xml:space="preserve">--label “This is </w:t>
      </w:r>
      <w:proofErr w:type="spellStart"/>
      <w:r>
        <w:rPr>
          <w:b/>
          <w:bCs/>
          <w:color w:val="FF0000"/>
        </w:rPr>
        <w:t>zakaria’s</w:t>
      </w:r>
      <w:proofErr w:type="spellEnd"/>
      <w:r>
        <w:rPr>
          <w:b/>
          <w:bCs/>
          <w:color w:val="FF0000"/>
        </w:rPr>
        <w:t xml:space="preserve"> container” =&gt; </w:t>
      </w:r>
      <w:r w:rsidRPr="009E4B93">
        <w:t>Set meta data on a container</w:t>
      </w:r>
    </w:p>
    <w:p w14:paraId="0297E7EE" w14:textId="5685D0BB" w:rsidR="009E4B93" w:rsidRDefault="009E4B93" w:rsidP="00A3668E">
      <w:pPr>
        <w:pStyle w:val="ListParagraph"/>
        <w:numPr>
          <w:ilvl w:val="0"/>
          <w:numId w:val="2"/>
        </w:numPr>
      </w:pPr>
      <w:r>
        <w:rPr>
          <w:b/>
          <w:bCs/>
          <w:color w:val="FF0000"/>
        </w:rPr>
        <w:t xml:space="preserve">-P =&gt; </w:t>
      </w:r>
      <w:r w:rsidRPr="009E4B93">
        <w:t>Publish all exposed ports to random ports</w:t>
      </w:r>
    </w:p>
    <w:p w14:paraId="66A57A56" w14:textId="70D3C6DF" w:rsidR="002D0F8C" w:rsidRDefault="002D0F8C" w:rsidP="00A3668E">
      <w:pPr>
        <w:pStyle w:val="ListParagraph"/>
        <w:numPr>
          <w:ilvl w:val="0"/>
          <w:numId w:val="2"/>
        </w:numPr>
      </w:pPr>
      <w:proofErr w:type="spellStart"/>
      <w:r>
        <w:rPr>
          <w:b/>
          <w:bCs/>
          <w:color w:val="FF0000"/>
        </w:rPr>
        <w:t>new-</w:t>
      </w:r>
      <w:proofErr w:type="gramStart"/>
      <w:r>
        <w:rPr>
          <w:b/>
          <w:bCs/>
          <w:color w:val="FF0000"/>
        </w:rPr>
        <w:t>image:latest</w:t>
      </w:r>
      <w:proofErr w:type="spellEnd"/>
      <w:proofErr w:type="gramEnd"/>
      <w:r>
        <w:rPr>
          <w:b/>
          <w:bCs/>
          <w:color w:val="FF0000"/>
        </w:rPr>
        <w:t xml:space="preserve"> =&gt; </w:t>
      </w:r>
      <w:r w:rsidRPr="002D0F8C">
        <w:t>image name</w:t>
      </w:r>
    </w:p>
    <w:p w14:paraId="0781541F" w14:textId="4467A718" w:rsidR="006339EF" w:rsidRDefault="006339EF" w:rsidP="006339EF"/>
    <w:p w14:paraId="5782292C" w14:textId="37725494" w:rsidR="006339EF" w:rsidRDefault="006339EF" w:rsidP="006339EF"/>
    <w:p w14:paraId="42E116D2" w14:textId="13C32B09" w:rsidR="006339EF" w:rsidRDefault="006339EF" w:rsidP="006339EF">
      <w:pPr>
        <w:rPr>
          <w:b/>
          <w:bCs/>
          <w:sz w:val="28"/>
          <w:szCs w:val="28"/>
        </w:rPr>
      </w:pPr>
      <w:r w:rsidRPr="00240572">
        <w:rPr>
          <w:b/>
          <w:bCs/>
          <w:sz w:val="28"/>
          <w:szCs w:val="28"/>
        </w:rPr>
        <w:t xml:space="preserve">docker </w:t>
      </w:r>
      <w:r>
        <w:rPr>
          <w:b/>
          <w:bCs/>
          <w:sz w:val="28"/>
          <w:szCs w:val="28"/>
        </w:rPr>
        <w:t>volume</w:t>
      </w:r>
      <w:r w:rsidRPr="00240572">
        <w:rPr>
          <w:b/>
          <w:bCs/>
          <w:sz w:val="28"/>
          <w:szCs w:val="28"/>
        </w:rPr>
        <w:t xml:space="preserve"> command with options:</w:t>
      </w:r>
    </w:p>
    <w:p w14:paraId="38237234" w14:textId="72C0E473" w:rsidR="006339EF" w:rsidRDefault="00A5564C" w:rsidP="006339EF">
      <w:r w:rsidRPr="00A5564C">
        <w:rPr>
          <w:color w:val="FF0000"/>
        </w:rPr>
        <w:t xml:space="preserve">docker volume ls </w:t>
      </w:r>
      <w:r>
        <w:t xml:space="preserve">=&gt; for list of </w:t>
      </w:r>
      <w:r w:rsidR="008F1A70">
        <w:t xml:space="preserve">local </w:t>
      </w:r>
      <w:r>
        <w:t xml:space="preserve">volumes </w:t>
      </w:r>
    </w:p>
    <w:p w14:paraId="4369B3A6" w14:textId="57F30D2A" w:rsidR="00E968DD" w:rsidRDefault="001E3A13" w:rsidP="00E968DD">
      <w:pPr>
        <w:rPr>
          <w:color w:val="FF0000"/>
        </w:rPr>
      </w:pPr>
      <w:r w:rsidRPr="006F63DD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3E56117A" wp14:editId="3AD8CD7B">
                <wp:simplePos x="0" y="0"/>
                <wp:positionH relativeFrom="margin">
                  <wp:posOffset>1367624</wp:posOffset>
                </wp:positionH>
                <wp:positionV relativeFrom="paragraph">
                  <wp:posOffset>199749</wp:posOffset>
                </wp:positionV>
                <wp:extent cx="4349281" cy="7979"/>
                <wp:effectExtent l="0" t="0" r="32385" b="30480"/>
                <wp:wrapNone/>
                <wp:docPr id="210" name="Straight Connector 2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349281" cy="7979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34C744E" id="Straight Connector 210" o:spid="_x0000_s1026" style="position:absolute;flip:y;z-index:251721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07.7pt,15.75pt" to="450.15pt,1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" strokecolor="#4472c4 [3204]" strokeweight=".5pt">
                <v:stroke joinstyle="miter"/>
                <w10:wrap anchorx="margin"/>
              </v:line>
            </w:pict>
          </mc:Fallback>
        </mc:AlternateContent>
      </w:r>
      <w:r w:rsidRPr="006F63DD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51E1C4F8" wp14:editId="114097BD">
                <wp:simplePos x="0" y="0"/>
                <wp:positionH relativeFrom="column">
                  <wp:posOffset>3021468</wp:posOffset>
                </wp:positionH>
                <wp:positionV relativeFrom="paragraph">
                  <wp:posOffset>285888</wp:posOffset>
                </wp:positionV>
                <wp:extent cx="257175" cy="323850"/>
                <wp:effectExtent l="0" t="0" r="66675" b="57150"/>
                <wp:wrapNone/>
                <wp:docPr id="201" name="Straight Arrow Connector 2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2BFD762" id="Straight Arrow Connector 201" o:spid="_x0000_s1026" type="#_x0000_t32" style="position:absolute;margin-left:237.9pt;margin-top:22.5pt;width:20.25pt;height:25.5pt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" strokecolor="#4472c4 [3204]" strokeweight=".5pt">
                <v:stroke endarrow="block" joinstyle="miter"/>
              </v:shape>
            </w:pict>
          </mc:Fallback>
        </mc:AlternateContent>
      </w:r>
      <w:r w:rsidR="00E968DD" w:rsidRPr="00A5564C">
        <w:rPr>
          <w:color w:val="FF0000"/>
        </w:rPr>
        <w:t xml:space="preserve">docker volume </w:t>
      </w:r>
      <w:r w:rsidR="00E968DD">
        <w:rPr>
          <w:color w:val="FF0000"/>
        </w:rPr>
        <w:t xml:space="preserve">inspect </w:t>
      </w:r>
      <w:r w:rsidR="00E968DD" w:rsidRPr="00E968DD">
        <w:rPr>
          <w:color w:val="FF0000"/>
        </w:rPr>
        <w:t>0c9e6c74e525a6cfb8e55556d0e6d6e8a52236c4f6555eb667a69490be921e7d</w:t>
      </w:r>
      <w:r w:rsidR="00E968DD">
        <w:rPr>
          <w:color w:val="FF0000"/>
        </w:rPr>
        <w:t xml:space="preserve"> </w:t>
      </w:r>
    </w:p>
    <w:p w14:paraId="0C4189C4" w14:textId="265A3CDF" w:rsidR="00E968DD" w:rsidRPr="002D0F8C" w:rsidRDefault="00E968DD" w:rsidP="00E968DD">
      <w:pPr>
        <w:ind w:firstLine="720"/>
      </w:pPr>
      <w:r w:rsidRPr="00A5564C">
        <w:rPr>
          <w:color w:val="FF0000"/>
        </w:rPr>
        <w:t xml:space="preserve"> </w:t>
      </w:r>
      <w:r>
        <w:t xml:space="preserve">=&gt; list of local volumes </w:t>
      </w:r>
    </w:p>
    <w:p w14:paraId="6D08F8E6" w14:textId="76DFCAA2" w:rsidR="00E968DD" w:rsidRDefault="001E3A13" w:rsidP="006339EF"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719680" behindDoc="0" locked="0" layoutInCell="1" allowOverlap="1" wp14:anchorId="1C5A4249" wp14:editId="40C65D27">
                <wp:simplePos x="0" y="0"/>
                <wp:positionH relativeFrom="margin">
                  <wp:posOffset>2973153</wp:posOffset>
                </wp:positionH>
                <wp:positionV relativeFrom="paragraph">
                  <wp:posOffset>96272</wp:posOffset>
                </wp:positionV>
                <wp:extent cx="1231900" cy="269875"/>
                <wp:effectExtent l="0" t="0" r="25400" b="15875"/>
                <wp:wrapSquare wrapText="bothSides"/>
                <wp:docPr id="2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1900" cy="269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115DD0" w14:textId="2451CCA7" w:rsidR="001E3A13" w:rsidRDefault="001E3A13" w:rsidP="001E3A13">
                            <w:r>
                              <w:t>volume n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5A4249" id="_x0000_s1041" type="#_x0000_t202" style="position:absolute;margin-left:234.1pt;margin-top:7.6pt;width:97pt;height:21.25pt;z-index:2517196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">
                <v:textbox>
                  <w:txbxContent>
                    <w:p w14:paraId="39115DD0" w14:textId="2451CCA7" w:rsidR="001E3A13" w:rsidRDefault="001E3A13" w:rsidP="001E3A13">
                      <w:r>
                        <w:t>volume nam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26D8E4F" w14:textId="3FF91E14" w:rsidR="00552B48" w:rsidRPr="00552B48" w:rsidRDefault="00552B48" w:rsidP="00552B48"/>
    <w:p w14:paraId="5303B3A4" w14:textId="500F8B45" w:rsidR="00552B48" w:rsidRPr="00552B48" w:rsidRDefault="00552B48" w:rsidP="00552B48"/>
    <w:p w14:paraId="7F5EB718" w14:textId="6FA31C89" w:rsidR="00552B48" w:rsidRDefault="00552B48" w:rsidP="00552B48"/>
    <w:p w14:paraId="641B5019" w14:textId="33C1F197" w:rsidR="00552B48" w:rsidRDefault="00552B48" w:rsidP="00552B48">
      <w:pPr>
        <w:rPr>
          <w:color w:val="FF0000"/>
        </w:rPr>
      </w:pPr>
      <w:r w:rsidRPr="006F63DD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0E111524" wp14:editId="4064C099">
                <wp:simplePos x="0" y="0"/>
                <wp:positionH relativeFrom="margin">
                  <wp:posOffset>1367624</wp:posOffset>
                </wp:positionH>
                <wp:positionV relativeFrom="paragraph">
                  <wp:posOffset>199749</wp:posOffset>
                </wp:positionV>
                <wp:extent cx="4349281" cy="7979"/>
                <wp:effectExtent l="0" t="0" r="32385" b="30480"/>
                <wp:wrapNone/>
                <wp:docPr id="211" name="Straight Connector 2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349281" cy="7979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298EFE7" id="Straight Connector 211" o:spid="_x0000_s1026" style="position:absolute;flip:y;z-index:2517258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07.7pt,15.75pt" to="450.15pt,1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" strokecolor="#4472c4 [3204]" strokeweight=".5pt">
                <v:stroke joinstyle="miter"/>
                <w10:wrap anchorx="margin"/>
              </v:line>
            </w:pict>
          </mc:Fallback>
        </mc:AlternateContent>
      </w:r>
      <w:r w:rsidRPr="006F63DD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743D8219" wp14:editId="76B4F516">
                <wp:simplePos x="0" y="0"/>
                <wp:positionH relativeFrom="column">
                  <wp:posOffset>3021468</wp:posOffset>
                </wp:positionH>
                <wp:positionV relativeFrom="paragraph">
                  <wp:posOffset>285888</wp:posOffset>
                </wp:positionV>
                <wp:extent cx="257175" cy="323850"/>
                <wp:effectExtent l="0" t="0" r="66675" b="57150"/>
                <wp:wrapNone/>
                <wp:docPr id="212" name="Straight Arrow Connector 2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7175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80E7E7C" id="Straight Arrow Connector 212" o:spid="_x0000_s1026" type="#_x0000_t32" style="position:absolute;margin-left:237.9pt;margin-top:22.5pt;width:20.25pt;height:25.5pt;z-index:25172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" strokecolor="#4472c4 [3204]" strokeweight=".5pt">
                <v:stroke endarrow="block" joinstyle="miter"/>
              </v:shape>
            </w:pict>
          </mc:Fallback>
        </mc:AlternateContent>
      </w:r>
      <w:r w:rsidRPr="00A5564C">
        <w:rPr>
          <w:color w:val="FF0000"/>
        </w:rPr>
        <w:t xml:space="preserve">docker volume </w:t>
      </w:r>
      <w:r>
        <w:rPr>
          <w:color w:val="FF0000"/>
        </w:rPr>
        <w:t xml:space="preserve">rm </w:t>
      </w:r>
      <w:r w:rsidRPr="00E968DD">
        <w:rPr>
          <w:color w:val="FF0000"/>
        </w:rPr>
        <w:t>0c9e6c74e525a6cfb8e55556d0e6d6e8a52236c4f6555eb667a69490be921e7d</w:t>
      </w:r>
      <w:r>
        <w:rPr>
          <w:color w:val="FF0000"/>
        </w:rPr>
        <w:t xml:space="preserve"> </w:t>
      </w:r>
    </w:p>
    <w:p w14:paraId="06DCC3AD" w14:textId="63007758" w:rsidR="00552B48" w:rsidRPr="002D0F8C" w:rsidRDefault="00552B48" w:rsidP="00552B48">
      <w:pPr>
        <w:ind w:firstLine="720"/>
      </w:pPr>
      <w:r w:rsidRPr="00A5564C">
        <w:rPr>
          <w:color w:val="FF0000"/>
        </w:rPr>
        <w:t xml:space="preserve"> </w:t>
      </w:r>
      <w:r>
        <w:t>=&gt; for removing vol</w:t>
      </w:r>
      <w:r w:rsidR="00DA6789">
        <w:t>ume (one/more)</w:t>
      </w:r>
    </w:p>
    <w:p w14:paraId="5E4B693C" w14:textId="77777777" w:rsidR="00552B48" w:rsidRPr="002D0F8C" w:rsidRDefault="00552B48" w:rsidP="00552B48">
      <w:r w:rsidRPr="00024C33">
        <w:rPr>
          <w:noProof/>
          <w:color w:val="FF0000"/>
        </w:rPr>
        <mc:AlternateContent>
          <mc:Choice Requires="wps">
            <w:drawing>
              <wp:anchor distT="45720" distB="45720" distL="114300" distR="114300" simplePos="0" relativeHeight="251724800" behindDoc="0" locked="0" layoutInCell="1" allowOverlap="1" wp14:anchorId="172B3E83" wp14:editId="7109E242">
                <wp:simplePos x="0" y="0"/>
                <wp:positionH relativeFrom="margin">
                  <wp:posOffset>2973153</wp:posOffset>
                </wp:positionH>
                <wp:positionV relativeFrom="paragraph">
                  <wp:posOffset>96272</wp:posOffset>
                </wp:positionV>
                <wp:extent cx="1231900" cy="269875"/>
                <wp:effectExtent l="0" t="0" r="25400" b="15875"/>
                <wp:wrapSquare wrapText="bothSides"/>
                <wp:docPr id="2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1900" cy="269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4FBE69" w14:textId="77777777" w:rsidR="00552B48" w:rsidRDefault="00552B48" w:rsidP="00552B48">
                            <w:r>
                              <w:t>volume n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2B3E83" id="_x0000_s1042" type="#_x0000_t202" style="position:absolute;margin-left:234.1pt;margin-top:7.6pt;width:97pt;height:21.25pt;z-index:2517248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">
                <v:textbox>
                  <w:txbxContent>
                    <w:p w14:paraId="654FBE69" w14:textId="77777777" w:rsidR="00552B48" w:rsidRDefault="00552B48" w:rsidP="00552B48">
                      <w:r>
                        <w:t>volume nam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52B63D7" w14:textId="77777777" w:rsidR="00DA6789" w:rsidRDefault="00DA6789" w:rsidP="00DA6789">
      <w:pPr>
        <w:rPr>
          <w:color w:val="FF0000"/>
        </w:rPr>
      </w:pPr>
    </w:p>
    <w:p w14:paraId="03D5A8B2" w14:textId="77777777" w:rsidR="00DA6789" w:rsidRDefault="00DA6789" w:rsidP="00DA6789">
      <w:pPr>
        <w:rPr>
          <w:color w:val="FF0000"/>
        </w:rPr>
      </w:pPr>
    </w:p>
    <w:p w14:paraId="07539F66" w14:textId="0FAE704D" w:rsidR="00DA6789" w:rsidRPr="00D04A1F" w:rsidRDefault="00DA6789" w:rsidP="00D04A1F">
      <w:pPr>
        <w:rPr>
          <w:color w:val="000000" w:themeColor="text1"/>
        </w:rPr>
      </w:pPr>
      <w:r w:rsidRPr="00A5564C">
        <w:rPr>
          <w:color w:val="FF0000"/>
        </w:rPr>
        <w:t xml:space="preserve">docker volume </w:t>
      </w:r>
      <w:r w:rsidR="00D04A1F">
        <w:rPr>
          <w:color w:val="FF0000"/>
        </w:rPr>
        <w:t xml:space="preserve">prune =&gt; </w:t>
      </w:r>
      <w:r w:rsidR="00D04A1F" w:rsidRPr="00D04A1F">
        <w:rPr>
          <w:color w:val="000000" w:themeColor="text1"/>
        </w:rPr>
        <w:t>remove all unused local volumes</w:t>
      </w:r>
    </w:p>
    <w:p w14:paraId="2E16CC92" w14:textId="63293CE0" w:rsidR="00DA6789" w:rsidRPr="002D0F8C" w:rsidRDefault="00DA6789" w:rsidP="00DA6789"/>
    <w:p w14:paraId="5F8AA7AF" w14:textId="77777777" w:rsidR="00552B48" w:rsidRPr="00552B48" w:rsidRDefault="00552B48" w:rsidP="00DA6789"/>
    <w:sectPr w:rsidR="00552B48" w:rsidRPr="00552B4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6B7195"/>
    <w:multiLevelType w:val="hybridMultilevel"/>
    <w:tmpl w:val="66424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9C3C6A"/>
    <w:multiLevelType w:val="hybridMultilevel"/>
    <w:tmpl w:val="1BCCA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67639B"/>
    <w:multiLevelType w:val="hybridMultilevel"/>
    <w:tmpl w:val="B5A64174"/>
    <w:lvl w:ilvl="0" w:tplc="BD60BBFE">
      <w:numFmt w:val="bullet"/>
      <w:lvlText w:val=""/>
      <w:lvlJc w:val="left"/>
      <w:pPr>
        <w:ind w:left="3240" w:hanging="360"/>
      </w:pPr>
      <w:rPr>
        <w:rFonts w:ascii="Wingdings" w:eastAsiaTheme="minorHAnsi" w:hAnsi="Wingdings" w:cstheme="minorBidi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1805999464">
    <w:abstractNumId w:val="1"/>
  </w:num>
  <w:num w:numId="2" w16cid:durableId="1146362618">
    <w:abstractNumId w:val="0"/>
  </w:num>
  <w:num w:numId="3" w16cid:durableId="132608689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zNTUzNjW3MDUwMjVR0lEKTi0uzszPAykwqwUA7AvZriwAAAA="/>
  </w:docVars>
  <w:rsids>
    <w:rsidRoot w:val="00E05699"/>
    <w:rsid w:val="00024C33"/>
    <w:rsid w:val="00072A7A"/>
    <w:rsid w:val="000800CA"/>
    <w:rsid w:val="00086E45"/>
    <w:rsid w:val="000D32F5"/>
    <w:rsid w:val="000F7432"/>
    <w:rsid w:val="001025F2"/>
    <w:rsid w:val="001E3A13"/>
    <w:rsid w:val="001F0C45"/>
    <w:rsid w:val="00240572"/>
    <w:rsid w:val="002D0F8C"/>
    <w:rsid w:val="0035460F"/>
    <w:rsid w:val="003F7EB5"/>
    <w:rsid w:val="004144AB"/>
    <w:rsid w:val="00457717"/>
    <w:rsid w:val="004802F8"/>
    <w:rsid w:val="00486FFF"/>
    <w:rsid w:val="004D119D"/>
    <w:rsid w:val="004D2A7F"/>
    <w:rsid w:val="00552B48"/>
    <w:rsid w:val="006339EF"/>
    <w:rsid w:val="00655659"/>
    <w:rsid w:val="006B291F"/>
    <w:rsid w:val="006F63DD"/>
    <w:rsid w:val="007048E6"/>
    <w:rsid w:val="007664E8"/>
    <w:rsid w:val="007E687C"/>
    <w:rsid w:val="00860DBF"/>
    <w:rsid w:val="008762EB"/>
    <w:rsid w:val="008C6F0A"/>
    <w:rsid w:val="008F1A70"/>
    <w:rsid w:val="009038DF"/>
    <w:rsid w:val="009075F1"/>
    <w:rsid w:val="00987539"/>
    <w:rsid w:val="009B1B87"/>
    <w:rsid w:val="009B7A82"/>
    <w:rsid w:val="009E4B93"/>
    <w:rsid w:val="00A02244"/>
    <w:rsid w:val="00A3668E"/>
    <w:rsid w:val="00A37E99"/>
    <w:rsid w:val="00A5564C"/>
    <w:rsid w:val="00A66962"/>
    <w:rsid w:val="00A6703F"/>
    <w:rsid w:val="00A921CF"/>
    <w:rsid w:val="00B1061C"/>
    <w:rsid w:val="00B66F7B"/>
    <w:rsid w:val="00B8669E"/>
    <w:rsid w:val="00C44A1C"/>
    <w:rsid w:val="00C51626"/>
    <w:rsid w:val="00C903AE"/>
    <w:rsid w:val="00D04A1F"/>
    <w:rsid w:val="00D127EA"/>
    <w:rsid w:val="00D51D34"/>
    <w:rsid w:val="00D97BA5"/>
    <w:rsid w:val="00DA6789"/>
    <w:rsid w:val="00DB4A0C"/>
    <w:rsid w:val="00DC5560"/>
    <w:rsid w:val="00E05699"/>
    <w:rsid w:val="00E70B49"/>
    <w:rsid w:val="00E968DD"/>
    <w:rsid w:val="00EB27C6"/>
    <w:rsid w:val="00EE0DDB"/>
    <w:rsid w:val="00F524A0"/>
    <w:rsid w:val="00FD10C3"/>
    <w:rsid w:val="00FE3623"/>
    <w:rsid w:val="00FE7C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38E338"/>
  <w15:chartTrackingRefBased/>
  <w15:docId w15:val="{9894C3C1-C63E-454F-A1CC-400F4187D6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39E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057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062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43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9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8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9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C633CF-3675-4C6B-A70D-095B17BC18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51</TotalTime>
  <Pages>4</Pages>
  <Words>601</Words>
  <Characters>343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Zakaria Masud</dc:creator>
  <cp:keywords/>
  <dc:description/>
  <cp:lastModifiedBy>Md Zakaria Masud</cp:lastModifiedBy>
  <cp:revision>57</cp:revision>
  <dcterms:created xsi:type="dcterms:W3CDTF">2022-05-10T05:11:00Z</dcterms:created>
  <dcterms:modified xsi:type="dcterms:W3CDTF">2022-06-14T09:57:00Z</dcterms:modified>
</cp:coreProperties>
</file>